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50FAC9" w14:textId="77777777" w:rsidR="00F9160B" w:rsidRDefault="00F546B6">
      <w:pPr>
        <w:pStyle w:val="Heading"/>
        <w:jc w:val="center"/>
      </w:pPr>
      <w:r>
        <w:t>C# Programming Reference Sheet</w: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59264" behindDoc="0" locked="0" layoutInCell="1" allowOverlap="1" wp14:anchorId="046915ED" wp14:editId="4E7AE83C">
                <wp:simplePos x="0" y="0"/>
                <wp:positionH relativeFrom="margin">
                  <wp:posOffset>6350</wp:posOffset>
                </wp:positionH>
                <wp:positionV relativeFrom="line">
                  <wp:posOffset>332320</wp:posOffset>
                </wp:positionV>
                <wp:extent cx="3175000" cy="1717201"/>
                <wp:effectExtent l="0" t="0" r="0" b="0"/>
                <wp:wrapNone/>
                <wp:docPr id="1073741825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0" cy="1717201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85F">
                              <a:alpha val="71000"/>
                            </a:srgbClr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05EA3A5D" w14:textId="77777777" w:rsidR="00F9160B" w:rsidRDefault="00F546B6">
                            <w:pPr>
                              <w:pStyle w:val="LabelDark"/>
                            </w:pPr>
                            <w:r>
                              <w:t>Built In Data Types</w:t>
                            </w:r>
                            <w:r>
                              <w:rPr>
                                <w:lang w:val="en-US"/>
                              </w:rPr>
                              <w:t xml:space="preserve"> &amp; Literals</w:t>
                            </w:r>
                          </w:p>
                          <w:p w14:paraId="410C944B" w14:textId="77777777" w:rsidR="00B41A5F" w:rsidRPr="00B41A5F" w:rsidRDefault="00F546B6">
                            <w:pPr>
                              <w:pStyle w:val="Body"/>
                            </w:pPr>
                            <w:r w:rsidRPr="00B41A5F">
                              <w:t>Integers</w:t>
                            </w:r>
                            <w:r w:rsidR="003635F7" w:rsidRPr="00B41A5F">
                              <w:t xml:space="preserve">: </w:t>
                            </w:r>
                          </w:p>
                          <w:p w14:paraId="2BC64632" w14:textId="614577AA" w:rsidR="003635F7" w:rsidRPr="00B41A5F" w:rsidRDefault="003635F7" w:rsidP="00B41A5F">
                            <w:pPr>
                              <w:pStyle w:val="Body"/>
                              <w:ind w:firstLine="720"/>
                              <w:rPr>
                                <w:rFonts w:ascii="Courier New" w:hAnsi="Courier New" w:cs="Courier New"/>
                              </w:rPr>
                            </w:pPr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byte, </w:t>
                            </w:r>
                            <w:proofErr w:type="spellStart"/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byte</w:t>
                            </w:r>
                            <w:proofErr w:type="spellEnd"/>
                            <w:r w:rsidR="00123CEE"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, int, </w:t>
                            </w:r>
                            <w:proofErr w:type="spellStart"/>
                            <w:r w:rsidR="00123CEE"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uint</w:t>
                            </w:r>
                            <w:proofErr w:type="spellEnd"/>
                            <w:r w:rsidR="00123CEE"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, long, </w:t>
                            </w:r>
                            <w:proofErr w:type="spellStart"/>
                            <w:r w:rsidR="00123CEE"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ulong</w:t>
                            </w:r>
                            <w:proofErr w:type="spellEnd"/>
                            <w:r w:rsidR="00123CEE"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, short, </w:t>
                            </w:r>
                            <w:proofErr w:type="spellStart"/>
                            <w:r w:rsidR="00123CEE"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ushort</w:t>
                            </w:r>
                            <w:proofErr w:type="spellEnd"/>
                          </w:p>
                          <w:p w14:paraId="3E5C6C46" w14:textId="77777777" w:rsidR="00F9160B" w:rsidRPr="00B41A5F" w:rsidRDefault="00F546B6">
                            <w:pPr>
                              <w:pStyle w:val="Source"/>
                            </w:pPr>
                            <w:r w:rsidRPr="00B41A5F">
                              <w:tab/>
                            </w:r>
                          </w:p>
                          <w:p w14:paraId="4C05E7B1" w14:textId="77777777" w:rsidR="00B41A5F" w:rsidRDefault="00F546B6">
                            <w:pPr>
                              <w:pStyle w:val="Body"/>
                            </w:pPr>
                            <w:r w:rsidRPr="00B41A5F">
                              <w:t>Floating Point Numbers</w:t>
                            </w:r>
                            <w:r w:rsidR="00123CEE" w:rsidRPr="00B41A5F">
                              <w:t xml:space="preserve">: </w:t>
                            </w:r>
                          </w:p>
                          <w:p w14:paraId="2DDA25FC" w14:textId="385438A7" w:rsidR="00F9160B" w:rsidRPr="00B41A5F" w:rsidRDefault="00123CEE" w:rsidP="00B41A5F">
                            <w:pPr>
                              <w:pStyle w:val="Body"/>
                              <w:ind w:firstLine="720"/>
                              <w:rPr>
                                <w:rFonts w:ascii="Courier New" w:hAnsi="Courier New" w:cs="Courier New"/>
                              </w:rPr>
                            </w:pPr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decimal, double, float</w:t>
                            </w:r>
                          </w:p>
                          <w:p w14:paraId="458F50ED" w14:textId="77777777" w:rsidR="00B41A5F" w:rsidRDefault="00F546B6">
                            <w:pPr>
                              <w:pStyle w:val="Body"/>
                            </w:pPr>
                            <w:r w:rsidRPr="00B41A5F">
                              <w:t>Strings and Characters</w:t>
                            </w:r>
                            <w:r w:rsidR="00A31EF4" w:rsidRPr="00B41A5F">
                              <w:t xml:space="preserve">: </w:t>
                            </w:r>
                          </w:p>
                          <w:p w14:paraId="2556E0D1" w14:textId="4506C348" w:rsidR="00F9160B" w:rsidRPr="00B41A5F" w:rsidRDefault="00A31EF4" w:rsidP="00B41A5F">
                            <w:pPr>
                              <w:pStyle w:val="Body"/>
                              <w:ind w:firstLine="720"/>
                            </w:pPr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char, string</w:t>
                            </w:r>
                          </w:p>
                          <w:p w14:paraId="233B6F0F" w14:textId="77777777" w:rsidR="00B41A5F" w:rsidRDefault="00F546B6">
                            <w:pPr>
                              <w:pStyle w:val="Body"/>
                            </w:pPr>
                            <w:r w:rsidRPr="00B41A5F">
                              <w:t>Boolean</w:t>
                            </w:r>
                            <w:r w:rsidR="00A31EF4" w:rsidRPr="00B41A5F">
                              <w:t xml:space="preserve">: </w:t>
                            </w:r>
                          </w:p>
                          <w:p w14:paraId="10FB6D59" w14:textId="2F7E8184" w:rsidR="00F9160B" w:rsidRPr="00B41A5F" w:rsidRDefault="00A31EF4" w:rsidP="00B41A5F">
                            <w:pPr>
                              <w:pStyle w:val="Body"/>
                              <w:ind w:firstLine="720"/>
                            </w:pPr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bool</w:t>
                            </w:r>
                          </w:p>
                          <w:p w14:paraId="189EA462" w14:textId="77777777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46915ED" id="officeArt object" o:spid="_x0000_s1026" style="position:absolute;left:0;text-align:left;margin-left:.5pt;margin-top:26.15pt;width:250pt;height:135.2pt;z-index:25165926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" filled="f" strokecolor="#53585f" strokeweight="1pt">
                <v:stroke opacity="46517f" miterlimit="4"/>
                <v:textbox inset="4pt,4pt,4pt,4pt">
                  <w:txbxContent>
                    <w:p w14:paraId="05EA3A5D" w14:textId="77777777" w:rsidR="00F9160B" w:rsidRDefault="00F546B6">
                      <w:pPr>
                        <w:pStyle w:val="LabelDark"/>
                      </w:pPr>
                      <w:r>
                        <w:t>Built In Data Types</w:t>
                      </w:r>
                      <w:r>
                        <w:rPr>
                          <w:lang w:val="en-US"/>
                        </w:rPr>
                        <w:t xml:space="preserve"> &amp; Literals</w:t>
                      </w:r>
                    </w:p>
                    <w:p w14:paraId="410C944B" w14:textId="77777777" w:rsidR="00B41A5F" w:rsidRPr="00B41A5F" w:rsidRDefault="00F546B6">
                      <w:pPr>
                        <w:pStyle w:val="Body"/>
                      </w:pPr>
                      <w:r w:rsidRPr="00B41A5F">
                        <w:t>Integers</w:t>
                      </w:r>
                      <w:r w:rsidR="003635F7" w:rsidRPr="00B41A5F">
                        <w:t xml:space="preserve">: </w:t>
                      </w:r>
                    </w:p>
                    <w:p w14:paraId="2BC64632" w14:textId="614577AA" w:rsidR="003635F7" w:rsidRPr="00B41A5F" w:rsidRDefault="003635F7" w:rsidP="00B41A5F">
                      <w:pPr>
                        <w:pStyle w:val="Body"/>
                        <w:ind w:firstLine="720"/>
                        <w:rPr>
                          <w:rFonts w:ascii="Courier New" w:hAnsi="Courier New" w:cs="Courier New"/>
                        </w:rPr>
                      </w:pPr>
                      <w:r w:rsidRPr="00B41A5F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byte, sbyte</w:t>
                      </w:r>
                      <w:r w:rsidR="00123CEE" w:rsidRPr="00B41A5F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, int, uint, long, ulong, short, ushort</w:t>
                      </w:r>
                    </w:p>
                    <w:p w14:paraId="3E5C6C46" w14:textId="77777777" w:rsidR="00F9160B" w:rsidRPr="00B41A5F" w:rsidRDefault="00F546B6">
                      <w:pPr>
                        <w:pStyle w:val="Source"/>
                      </w:pPr>
                      <w:r w:rsidRPr="00B41A5F">
                        <w:tab/>
                      </w:r>
                    </w:p>
                    <w:p w14:paraId="4C05E7B1" w14:textId="77777777" w:rsidR="00B41A5F" w:rsidRDefault="00F546B6">
                      <w:pPr>
                        <w:pStyle w:val="Body"/>
                      </w:pPr>
                      <w:r w:rsidRPr="00B41A5F">
                        <w:t>Floating Point Numbers</w:t>
                      </w:r>
                      <w:r w:rsidR="00123CEE" w:rsidRPr="00B41A5F">
                        <w:t xml:space="preserve">: </w:t>
                      </w:r>
                    </w:p>
                    <w:p w14:paraId="2DDA25FC" w14:textId="385438A7" w:rsidR="00F9160B" w:rsidRPr="00B41A5F" w:rsidRDefault="00123CEE" w:rsidP="00B41A5F">
                      <w:pPr>
                        <w:pStyle w:val="Body"/>
                        <w:ind w:firstLine="720"/>
                        <w:rPr>
                          <w:rFonts w:ascii="Courier New" w:hAnsi="Courier New" w:cs="Courier New"/>
                        </w:rPr>
                      </w:pPr>
                      <w:r w:rsidRPr="00B41A5F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decimal, double, float</w:t>
                      </w:r>
                    </w:p>
                    <w:p w14:paraId="458F50ED" w14:textId="77777777" w:rsidR="00B41A5F" w:rsidRDefault="00F546B6">
                      <w:pPr>
                        <w:pStyle w:val="Body"/>
                      </w:pPr>
                      <w:r w:rsidRPr="00B41A5F">
                        <w:t>S</w:t>
                      </w:r>
                      <w:r w:rsidRPr="00B41A5F">
                        <w:t>trings and Characters</w:t>
                      </w:r>
                      <w:r w:rsidR="00A31EF4" w:rsidRPr="00B41A5F">
                        <w:t xml:space="preserve">: </w:t>
                      </w:r>
                    </w:p>
                    <w:p w14:paraId="2556E0D1" w14:textId="4506C348" w:rsidR="00F9160B" w:rsidRPr="00B41A5F" w:rsidRDefault="00A31EF4" w:rsidP="00B41A5F">
                      <w:pPr>
                        <w:pStyle w:val="Body"/>
                        <w:ind w:firstLine="720"/>
                      </w:pPr>
                      <w:r w:rsidRPr="00B41A5F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char, string</w:t>
                      </w:r>
                    </w:p>
                    <w:p w14:paraId="233B6F0F" w14:textId="77777777" w:rsidR="00B41A5F" w:rsidRDefault="00F546B6">
                      <w:pPr>
                        <w:pStyle w:val="Body"/>
                      </w:pPr>
                      <w:r w:rsidRPr="00B41A5F">
                        <w:t>B</w:t>
                      </w:r>
                      <w:r w:rsidRPr="00B41A5F">
                        <w:t>oolean</w:t>
                      </w:r>
                      <w:r w:rsidR="00A31EF4" w:rsidRPr="00B41A5F">
                        <w:t xml:space="preserve">: </w:t>
                      </w:r>
                    </w:p>
                    <w:p w14:paraId="10FB6D59" w14:textId="2F7E8184" w:rsidR="00F9160B" w:rsidRPr="00B41A5F" w:rsidRDefault="00A31EF4" w:rsidP="00B41A5F">
                      <w:pPr>
                        <w:pStyle w:val="Body"/>
                        <w:ind w:firstLine="720"/>
                      </w:pPr>
                      <w:r w:rsidRPr="00B41A5F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bool</w:t>
                      </w:r>
                    </w:p>
                    <w:p w14:paraId="189EA462" w14:textId="77777777" w:rsidR="00F9160B" w:rsidRDefault="00F546B6">
                      <w:pPr>
                        <w:pStyle w:val="Source"/>
                      </w:pPr>
                      <w:r>
                        <w:tab/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0288" behindDoc="0" locked="0" layoutInCell="1" allowOverlap="1" wp14:anchorId="5C2C160B" wp14:editId="22569271">
                <wp:simplePos x="0" y="0"/>
                <wp:positionH relativeFrom="margin">
                  <wp:posOffset>3298706</wp:posOffset>
                </wp:positionH>
                <wp:positionV relativeFrom="line">
                  <wp:posOffset>332320</wp:posOffset>
                </wp:positionV>
                <wp:extent cx="3175000" cy="1717201"/>
                <wp:effectExtent l="0" t="0" r="0" b="0"/>
                <wp:wrapNone/>
                <wp:docPr id="1073741826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0" cy="1717201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85F">
                              <a:alpha val="71000"/>
                            </a:srgbClr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57CCE41B" w14:textId="77777777" w:rsidR="00F9160B" w:rsidRDefault="00F546B6">
                            <w:pPr>
                              <w:pStyle w:val="LabelDark"/>
                            </w:pPr>
                            <w:r>
                              <w:rPr>
                                <w:lang w:val="en-US"/>
                              </w:rPr>
                              <w:t>Working with Strings</w:t>
                            </w:r>
                          </w:p>
                          <w:p w14:paraId="6A57B5E6" w14:textId="2A5CCE48" w:rsidR="00F9160B" w:rsidRPr="00B41A5F" w:rsidRDefault="00F546B6">
                            <w:pPr>
                              <w:pStyle w:val="Body"/>
                            </w:pPr>
                            <w:r w:rsidRPr="00B41A5F">
                              <w:t>Assignment (giving a string a value)</w:t>
                            </w:r>
                          </w:p>
                          <w:p w14:paraId="41EA2D71" w14:textId="12DC18D7" w:rsidR="00F9160B" w:rsidRPr="00B41A5F" w:rsidRDefault="00A31EF4" w:rsidP="00B41A5F">
                            <w:pPr>
                              <w:pStyle w:val="Body"/>
                              <w:ind w:firstLine="72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string </w:t>
                            </w:r>
                            <w:proofErr w:type="spellStart"/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trA</w:t>
                            </w:r>
                            <w:proofErr w:type="spellEnd"/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= “Hello</w:t>
                            </w:r>
                            <w:proofErr w:type="gramStart"/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, ”</w:t>
                            </w:r>
                            <w:proofErr w:type="gramEnd"/>
                          </w:p>
                          <w:p w14:paraId="4FDE2FAD" w14:textId="60A95131" w:rsidR="00F9160B" w:rsidRPr="00B41A5F" w:rsidRDefault="00F546B6">
                            <w:pPr>
                              <w:pStyle w:val="Body"/>
                            </w:pPr>
                            <w:r w:rsidRPr="00B41A5F">
                              <w:t>Concatenation (joining strings)</w:t>
                            </w:r>
                          </w:p>
                          <w:p w14:paraId="19D7E1B5" w14:textId="3A205E94" w:rsidR="00F9160B" w:rsidRPr="00B41A5F" w:rsidRDefault="00A31EF4" w:rsidP="00B41A5F">
                            <w:pPr>
                              <w:pStyle w:val="Body"/>
                              <w:jc w:val="center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string </w:t>
                            </w:r>
                            <w:proofErr w:type="spellStart"/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trB</w:t>
                            </w:r>
                            <w:proofErr w:type="spellEnd"/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= </w:t>
                            </w:r>
                            <w:proofErr w:type="spellStart"/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>strA</w:t>
                            </w:r>
                            <w:proofErr w:type="spellEnd"/>
                            <w:r w:rsidRPr="00B41A5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  <w:t xml:space="preserve"> + “nice to meet you.”</w:t>
                            </w:r>
                          </w:p>
                          <w:p w14:paraId="09FA98C6" w14:textId="3EAE4FF3" w:rsidR="00F9160B" w:rsidRPr="00B41A5F" w:rsidRDefault="00F546B6">
                            <w:pPr>
                              <w:pStyle w:val="Body"/>
                            </w:pPr>
                            <w:r w:rsidRPr="00B41A5F">
                              <w:t>Comparison</w:t>
                            </w:r>
                          </w:p>
                          <w:p w14:paraId="6DC3AA5C" w14:textId="3D5FD60D" w:rsidR="00F9160B" w:rsidRPr="00B41A5F" w:rsidRDefault="00B41A5F" w:rsidP="00B41A5F">
                            <w:pPr>
                              <w:pStyle w:val="Source"/>
                              <w:jc w:val="center"/>
                            </w:pPr>
                            <w:proofErr w:type="spellStart"/>
                            <w:r w:rsidRPr="00B41A5F">
                              <w:t>strA</w:t>
                            </w:r>
                            <w:proofErr w:type="spellEnd"/>
                            <w:r w:rsidRPr="00B41A5F">
                              <w:t xml:space="preserve"> == </w:t>
                            </w:r>
                            <w:proofErr w:type="spellStart"/>
                            <w:r w:rsidRPr="00B41A5F">
                              <w:t>strB</w:t>
                            </w:r>
                            <w:proofErr w:type="spellEnd"/>
                            <w:r w:rsidRPr="00B41A5F">
                              <w:t xml:space="preserve">, or </w:t>
                            </w:r>
                            <w:proofErr w:type="spellStart"/>
                            <w:proofErr w:type="gramStart"/>
                            <w:r w:rsidRPr="00B41A5F">
                              <w:t>string.Compare</w:t>
                            </w:r>
                            <w:proofErr w:type="spellEnd"/>
                            <w:proofErr w:type="gramEnd"/>
                            <w:r w:rsidRPr="00B41A5F">
                              <w:t>(</w:t>
                            </w:r>
                            <w:proofErr w:type="spellStart"/>
                            <w:r w:rsidRPr="00B41A5F">
                              <w:t>strA</w:t>
                            </w:r>
                            <w:proofErr w:type="spellEnd"/>
                            <w:r w:rsidRPr="00B41A5F">
                              <w:t xml:space="preserve">, </w:t>
                            </w:r>
                            <w:proofErr w:type="spellStart"/>
                            <w:r w:rsidRPr="00B41A5F">
                              <w:t>strB</w:t>
                            </w:r>
                            <w:proofErr w:type="spellEnd"/>
                            <w:r w:rsidRPr="00B41A5F">
                              <w:t>)</w:t>
                            </w:r>
                          </w:p>
                          <w:p w14:paraId="066B81BD" w14:textId="77777777" w:rsidR="00F9160B" w:rsidRPr="00B41A5F" w:rsidRDefault="00F546B6">
                            <w:pPr>
                              <w:pStyle w:val="Body"/>
                            </w:pPr>
                            <w:r w:rsidRPr="00B41A5F">
                              <w:t>Construction from other types:</w:t>
                            </w:r>
                          </w:p>
                          <w:p w14:paraId="655CDBF1" w14:textId="144A37DB" w:rsidR="00F9160B" w:rsidRPr="00B41A5F" w:rsidRDefault="00F546B6">
                            <w:pPr>
                              <w:pStyle w:val="Source"/>
                            </w:pPr>
                            <w:r w:rsidRPr="00B41A5F">
                              <w:rPr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="00B41A5F" w:rsidRPr="00B41A5F">
                              <w:t>otherType.ToString</w:t>
                            </w:r>
                            <w:proofErr w:type="spellEnd"/>
                            <w:r w:rsidR="00B41A5F" w:rsidRPr="00B41A5F">
                              <w:t>()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2C160B" id="_x0000_s1027" style="position:absolute;left:0;text-align:left;margin-left:259.75pt;margin-top:26.15pt;width:250pt;height:135.2pt;z-index:25166028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" filled="f" strokecolor="#53585f" strokeweight="1pt">
                <v:stroke opacity="46517f" miterlimit="4"/>
                <v:textbox inset="4pt,4pt,4pt,4pt">
                  <w:txbxContent>
                    <w:p w14:paraId="57CCE41B" w14:textId="77777777" w:rsidR="00F9160B" w:rsidRDefault="00F546B6">
                      <w:pPr>
                        <w:pStyle w:val="LabelDark"/>
                      </w:pPr>
                      <w:r>
                        <w:rPr>
                          <w:lang w:val="en-US"/>
                        </w:rPr>
                        <w:t>Working with Strings</w:t>
                      </w:r>
                    </w:p>
                    <w:p w14:paraId="6A57B5E6" w14:textId="2A5CCE48" w:rsidR="00F9160B" w:rsidRPr="00B41A5F" w:rsidRDefault="00F546B6">
                      <w:pPr>
                        <w:pStyle w:val="Body"/>
                      </w:pPr>
                      <w:r w:rsidRPr="00B41A5F">
                        <w:t>Assignment (giving a string a value)</w:t>
                      </w:r>
                    </w:p>
                    <w:p w14:paraId="41EA2D71" w14:textId="12DC18D7" w:rsidR="00F9160B" w:rsidRPr="00B41A5F" w:rsidRDefault="00A31EF4" w:rsidP="00B41A5F">
                      <w:pPr>
                        <w:pStyle w:val="Body"/>
                        <w:ind w:firstLine="720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B41A5F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tring strA = “Hello, ”</w:t>
                      </w:r>
                    </w:p>
                    <w:p w14:paraId="4FDE2FAD" w14:textId="60A95131" w:rsidR="00F9160B" w:rsidRPr="00B41A5F" w:rsidRDefault="00F546B6">
                      <w:pPr>
                        <w:pStyle w:val="Body"/>
                      </w:pPr>
                      <w:r w:rsidRPr="00B41A5F">
                        <w:t>C</w:t>
                      </w:r>
                      <w:r w:rsidRPr="00B41A5F">
                        <w:t>oncatenation (joining strings)</w:t>
                      </w:r>
                    </w:p>
                    <w:p w14:paraId="19D7E1B5" w14:textId="3A205E94" w:rsidR="00F9160B" w:rsidRPr="00B41A5F" w:rsidRDefault="00A31EF4" w:rsidP="00B41A5F">
                      <w:pPr>
                        <w:pStyle w:val="Body"/>
                        <w:jc w:val="center"/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B41A5F"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  <w:t>string strB = strA + “nice to meet you.”</w:t>
                      </w:r>
                    </w:p>
                    <w:p w14:paraId="09FA98C6" w14:textId="3EAE4FF3" w:rsidR="00F9160B" w:rsidRPr="00B41A5F" w:rsidRDefault="00F546B6">
                      <w:pPr>
                        <w:pStyle w:val="Body"/>
                      </w:pPr>
                      <w:r w:rsidRPr="00B41A5F">
                        <w:t>C</w:t>
                      </w:r>
                      <w:r w:rsidRPr="00B41A5F">
                        <w:t>omparison</w:t>
                      </w:r>
                    </w:p>
                    <w:p w14:paraId="6DC3AA5C" w14:textId="3D5FD60D" w:rsidR="00F9160B" w:rsidRPr="00B41A5F" w:rsidRDefault="00B41A5F" w:rsidP="00B41A5F">
                      <w:pPr>
                        <w:pStyle w:val="Source"/>
                        <w:jc w:val="center"/>
                      </w:pPr>
                      <w:r w:rsidRPr="00B41A5F">
                        <w:t>strA == strB, or string.Compare(strA, strB)</w:t>
                      </w:r>
                    </w:p>
                    <w:p w14:paraId="066B81BD" w14:textId="77777777" w:rsidR="00F9160B" w:rsidRPr="00B41A5F" w:rsidRDefault="00F546B6">
                      <w:pPr>
                        <w:pStyle w:val="Body"/>
                      </w:pPr>
                      <w:r w:rsidRPr="00B41A5F">
                        <w:t>Construction from other types:</w:t>
                      </w:r>
                    </w:p>
                    <w:p w14:paraId="655CDBF1" w14:textId="144A37DB" w:rsidR="00F9160B" w:rsidRPr="00B41A5F" w:rsidRDefault="00F546B6">
                      <w:pPr>
                        <w:pStyle w:val="Source"/>
                      </w:pPr>
                      <w:r w:rsidRPr="00B41A5F">
                        <w:rPr>
                          <w:sz w:val="20"/>
                          <w:szCs w:val="20"/>
                        </w:rPr>
                        <w:tab/>
                      </w:r>
                      <w:r w:rsidR="00B41A5F" w:rsidRPr="00B41A5F">
                        <w:t>otherType.ToString()</w:t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</w:p>
    <w:p w14:paraId="40B1E9F4" w14:textId="77777777" w:rsidR="00F9160B" w:rsidRDefault="00F546B6">
      <w:pPr>
        <w:pStyle w:val="Body"/>
      </w:pP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7456" behindDoc="0" locked="0" layoutInCell="1" allowOverlap="1" wp14:anchorId="6E3CC8D9" wp14:editId="2CF217D5">
                <wp:simplePos x="0" y="0"/>
                <wp:positionH relativeFrom="margin">
                  <wp:posOffset>6350</wp:posOffset>
                </wp:positionH>
                <wp:positionV relativeFrom="line">
                  <wp:posOffset>7191053</wp:posOffset>
                </wp:positionV>
                <wp:extent cx="3175000" cy="1717201"/>
                <wp:effectExtent l="0" t="0" r="0" b="0"/>
                <wp:wrapNone/>
                <wp:docPr id="1073741827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0" cy="1717201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85F">
                              <a:alpha val="71000"/>
                            </a:srgbClr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4B2904DA" w14:textId="77777777" w:rsidR="00F9160B" w:rsidRDefault="00F546B6">
                            <w:pPr>
                              <w:pStyle w:val="LabelDark"/>
                            </w:pPr>
                            <w:r>
                              <w:rPr>
                                <w:lang w:val="en-US"/>
                              </w:rPr>
                              <w:t>Programs and Modules</w:t>
                            </w:r>
                          </w:p>
                          <w:p w14:paraId="7FABEFD1" w14:textId="77777777" w:rsidR="00F9160B" w:rsidRDefault="00F546B6">
                            <w:pPr>
                              <w:pStyle w:val="Body"/>
                            </w:pPr>
                            <w:r>
                              <w:t>Creating a program</w:t>
                            </w:r>
                          </w:p>
                          <w:p w14:paraId="021C0FDA" w14:textId="0CEE9991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4B24B2">
                              <w:t>namespace Program</w:t>
                            </w:r>
                          </w:p>
                          <w:p w14:paraId="38860BEB" w14:textId="77E860CB" w:rsidR="004B24B2" w:rsidRDefault="004B24B2" w:rsidP="004B24B2">
                            <w:pPr>
                              <w:pStyle w:val="Source"/>
                              <w:ind w:firstLine="720"/>
                            </w:pPr>
                            <w:r>
                              <w:t xml:space="preserve">class </w:t>
                            </w:r>
                            <w:proofErr w:type="spellStart"/>
                            <w:r>
                              <w:t>MainClass</w:t>
                            </w:r>
                            <w:proofErr w:type="spellEnd"/>
                            <w:r>
                              <w:t xml:space="preserve"> {}</w:t>
                            </w:r>
                          </w:p>
                          <w:p w14:paraId="0998D978" w14:textId="77777777" w:rsidR="00F9160B" w:rsidRDefault="00F546B6">
                            <w:pPr>
                              <w:pStyle w:val="Body"/>
                            </w:pPr>
                            <w:r>
                              <w:t>Using a class from a library</w:t>
                            </w:r>
                          </w:p>
                          <w:p w14:paraId="47DB77B5" w14:textId="537AC603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4B24B2">
                              <w:t>#</w:t>
                            </w:r>
                            <w:proofErr w:type="gramStart"/>
                            <w:r w:rsidR="004B24B2">
                              <w:t>include</w:t>
                            </w:r>
                            <w:proofErr w:type="gramEnd"/>
                            <w:r w:rsidR="004B24B2">
                              <w:t xml:space="preserve"> </w:t>
                            </w:r>
                            <w:proofErr w:type="spellStart"/>
                            <w:r w:rsidR="004B24B2">
                              <w:t>SwinGameAPI</w:t>
                            </w:r>
                            <w:proofErr w:type="spellEnd"/>
                            <w:r w:rsidR="004B24B2">
                              <w:t>;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E3CC8D9" id="_x0000_s1028" style="position:absolute;margin-left:.5pt;margin-top:566.2pt;width:250pt;height:135.2pt;z-index:25166745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" filled="f" strokecolor="#53585f" strokeweight="1pt">
                <v:stroke opacity="46517f" miterlimit="4"/>
                <v:textbox inset="4pt,4pt,4pt,4pt">
                  <w:txbxContent>
                    <w:p w14:paraId="4B2904DA" w14:textId="77777777" w:rsidR="00F9160B" w:rsidRDefault="00F546B6">
                      <w:pPr>
                        <w:pStyle w:val="LabelDark"/>
                      </w:pPr>
                      <w:r>
                        <w:rPr>
                          <w:lang w:val="en-US"/>
                        </w:rPr>
                        <w:t>Programs and Modules</w:t>
                      </w:r>
                    </w:p>
                    <w:p w14:paraId="7FABEFD1" w14:textId="77777777" w:rsidR="00F9160B" w:rsidRDefault="00F546B6">
                      <w:pPr>
                        <w:pStyle w:val="Body"/>
                      </w:pPr>
                      <w:r>
                        <w:t>Creating a program</w:t>
                      </w:r>
                    </w:p>
                    <w:p w14:paraId="021C0FDA" w14:textId="0CEE9991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4B24B2">
                        <w:t>namespace Program</w:t>
                      </w:r>
                    </w:p>
                    <w:p w14:paraId="38860BEB" w14:textId="77E860CB" w:rsidR="004B24B2" w:rsidRDefault="004B24B2" w:rsidP="004B24B2">
                      <w:pPr>
                        <w:pStyle w:val="Source"/>
                        <w:ind w:firstLine="720"/>
                      </w:pPr>
                      <w:r>
                        <w:t xml:space="preserve">class </w:t>
                      </w:r>
                      <w:proofErr w:type="spellStart"/>
                      <w:r>
                        <w:t>MainClass</w:t>
                      </w:r>
                      <w:proofErr w:type="spellEnd"/>
                      <w:r>
                        <w:t xml:space="preserve"> {}</w:t>
                      </w:r>
                    </w:p>
                    <w:p w14:paraId="0998D978" w14:textId="77777777" w:rsidR="00F9160B" w:rsidRDefault="00F546B6">
                      <w:pPr>
                        <w:pStyle w:val="Body"/>
                      </w:pPr>
                      <w:r>
                        <w:t>Using a class from a library</w:t>
                      </w:r>
                    </w:p>
                    <w:p w14:paraId="47DB77B5" w14:textId="537AC603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4B24B2">
                        <w:t xml:space="preserve">#include </w:t>
                      </w:r>
                      <w:proofErr w:type="spellStart"/>
                      <w:r w:rsidR="004B24B2">
                        <w:t>SwinGameAPI</w:t>
                      </w:r>
                      <w:proofErr w:type="spellEnd"/>
                      <w:r w:rsidR="004B24B2">
                        <w:t>;</w:t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5408" behindDoc="0" locked="0" layoutInCell="1" allowOverlap="1" wp14:anchorId="5E89088A" wp14:editId="4A197EE2">
                <wp:simplePos x="0" y="0"/>
                <wp:positionH relativeFrom="margin">
                  <wp:posOffset>6349</wp:posOffset>
                </wp:positionH>
                <wp:positionV relativeFrom="line">
                  <wp:posOffset>5386920</wp:posOffset>
                </wp:positionV>
                <wp:extent cx="3175000" cy="1717201"/>
                <wp:effectExtent l="0" t="0" r="0" b="0"/>
                <wp:wrapNone/>
                <wp:docPr id="1073741828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0" cy="1717201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85F">
                              <a:alpha val="71000"/>
                            </a:srgbClr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252E6556" w14:textId="77777777" w:rsidR="00F9160B" w:rsidRDefault="00F546B6">
                            <w:pPr>
                              <w:pStyle w:val="LabelDark"/>
                            </w:pPr>
                            <w:r>
                              <w:rPr>
                                <w:lang w:val="en-US"/>
                              </w:rPr>
                              <w:t>Custom Types</w:t>
                            </w:r>
                          </w:p>
                          <w:p w14:paraId="7FF249BD" w14:textId="77777777" w:rsidR="00F9160B" w:rsidRDefault="00F546B6">
                            <w:pPr>
                              <w:pStyle w:val="Body"/>
                            </w:pPr>
                            <w:r>
                              <w:t>Classes</w:t>
                            </w:r>
                          </w:p>
                          <w:p w14:paraId="0D03CC07" w14:textId="3B332CF7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7E3644">
                              <w:t xml:space="preserve">public class </w:t>
                            </w:r>
                            <w:proofErr w:type="gramStart"/>
                            <w:r w:rsidR="007E3644">
                              <w:t>Message(</w:t>
                            </w:r>
                            <w:proofErr w:type="gramEnd"/>
                            <w:r w:rsidR="007E3644">
                              <w:t>string message)</w:t>
                            </w:r>
                          </w:p>
                          <w:p w14:paraId="65B6DF77" w14:textId="77777777" w:rsidR="00F9160B" w:rsidRDefault="00F546B6">
                            <w:pPr>
                              <w:pStyle w:val="Body"/>
                            </w:pPr>
                            <w:r>
                              <w:t>Enumerations</w:t>
                            </w:r>
                          </w:p>
                          <w:p w14:paraId="33A7B78A" w14:textId="30063F8D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proofErr w:type="spellStart"/>
                            <w:r w:rsidR="007E3644">
                              <w:t>enum</w:t>
                            </w:r>
                            <w:proofErr w:type="spellEnd"/>
                            <w:r w:rsidR="007E3644">
                              <w:t xml:space="preserve"> Month {</w:t>
                            </w:r>
                            <w:proofErr w:type="spellStart"/>
                            <w:r w:rsidR="007E3644">
                              <w:t>jan</w:t>
                            </w:r>
                            <w:proofErr w:type="spellEnd"/>
                            <w:r w:rsidR="007E3644">
                              <w:t xml:space="preserve">, </w:t>
                            </w:r>
                            <w:proofErr w:type="spellStart"/>
                            <w:r w:rsidR="007E3644">
                              <w:t>feb</w:t>
                            </w:r>
                            <w:proofErr w:type="spellEnd"/>
                            <w:r w:rsidR="007E3644">
                              <w:t xml:space="preserve">, mar, </w:t>
                            </w:r>
                            <w:proofErr w:type="spellStart"/>
                            <w:r w:rsidR="004B24B2">
                              <w:t>apr</w:t>
                            </w:r>
                            <w:proofErr w:type="spellEnd"/>
                            <w:r w:rsidR="007E3644">
                              <w:t>}</w:t>
                            </w:r>
                          </w:p>
                          <w:p w14:paraId="443904C5" w14:textId="77777777" w:rsidR="00F9160B" w:rsidRDefault="00F546B6">
                            <w:pPr>
                              <w:pStyle w:val="Body"/>
                            </w:pPr>
                            <w:r>
                              <w:t>Structs</w:t>
                            </w:r>
                          </w:p>
                          <w:p w14:paraId="5A78D906" w14:textId="319E36A7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4B24B2">
                              <w:t>public struct Point2d {</w:t>
                            </w:r>
                          </w:p>
                          <w:p w14:paraId="1DA374D8" w14:textId="04FE338B" w:rsidR="004B24B2" w:rsidRDefault="004B24B2">
                            <w:pPr>
                              <w:pStyle w:val="Source"/>
                            </w:pPr>
                            <w:r>
                              <w:tab/>
                              <w:t>int _x, _y</w:t>
                            </w:r>
                          </w:p>
                          <w:p w14:paraId="270C0F0C" w14:textId="29794612" w:rsidR="004B24B2" w:rsidRDefault="004B24B2">
                            <w:pPr>
                              <w:pStyle w:val="Source"/>
                            </w:pPr>
                            <w:r>
                              <w:tab/>
                              <w:t>public Point2</w:t>
                            </w:r>
                            <w:proofErr w:type="gramStart"/>
                            <w:r>
                              <w:t>d(</w:t>
                            </w:r>
                            <w:proofErr w:type="gramEnd"/>
                            <w:r>
                              <w:t>int x, int y) {…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E89088A" id="_x0000_s1029" style="position:absolute;margin-left:.5pt;margin-top:424.15pt;width:250pt;height:135.2pt;z-index:251665408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" filled="f" strokecolor="#53585f" strokeweight="1pt">
                <v:stroke opacity="46517f" miterlimit="4"/>
                <v:textbox inset="4pt,4pt,4pt,4pt">
                  <w:txbxContent>
                    <w:p w14:paraId="252E6556" w14:textId="77777777" w:rsidR="00F9160B" w:rsidRDefault="00F546B6">
                      <w:pPr>
                        <w:pStyle w:val="LabelDark"/>
                      </w:pPr>
                      <w:r>
                        <w:rPr>
                          <w:lang w:val="en-US"/>
                        </w:rPr>
                        <w:t>Custom Types</w:t>
                      </w:r>
                    </w:p>
                    <w:p w14:paraId="7FF249BD" w14:textId="77777777" w:rsidR="00F9160B" w:rsidRDefault="00F546B6">
                      <w:pPr>
                        <w:pStyle w:val="Body"/>
                      </w:pPr>
                      <w:r>
                        <w:t>Classes</w:t>
                      </w:r>
                    </w:p>
                    <w:p w14:paraId="0D03CC07" w14:textId="3B332CF7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7E3644">
                        <w:t>public class Message(string message)</w:t>
                      </w:r>
                    </w:p>
                    <w:p w14:paraId="65B6DF77" w14:textId="77777777" w:rsidR="00F9160B" w:rsidRDefault="00F546B6">
                      <w:pPr>
                        <w:pStyle w:val="Body"/>
                      </w:pPr>
                      <w:r>
                        <w:t>Enumerations</w:t>
                      </w:r>
                    </w:p>
                    <w:p w14:paraId="33A7B78A" w14:textId="30063F8D" w:rsidR="00F9160B" w:rsidRDefault="00F546B6">
                      <w:pPr>
                        <w:pStyle w:val="Source"/>
                      </w:pPr>
                      <w:r>
                        <w:tab/>
                      </w:r>
                      <w:proofErr w:type="spellStart"/>
                      <w:r w:rsidR="007E3644">
                        <w:t>enum</w:t>
                      </w:r>
                      <w:proofErr w:type="spellEnd"/>
                      <w:r w:rsidR="007E3644">
                        <w:t xml:space="preserve"> Month {</w:t>
                      </w:r>
                      <w:proofErr w:type="spellStart"/>
                      <w:r w:rsidR="007E3644">
                        <w:t>jan</w:t>
                      </w:r>
                      <w:proofErr w:type="spellEnd"/>
                      <w:r w:rsidR="007E3644">
                        <w:t xml:space="preserve">, </w:t>
                      </w:r>
                      <w:proofErr w:type="spellStart"/>
                      <w:r w:rsidR="007E3644">
                        <w:t>feb</w:t>
                      </w:r>
                      <w:proofErr w:type="spellEnd"/>
                      <w:r w:rsidR="007E3644">
                        <w:t xml:space="preserve">, mar, </w:t>
                      </w:r>
                      <w:proofErr w:type="spellStart"/>
                      <w:r w:rsidR="004B24B2">
                        <w:t>apr</w:t>
                      </w:r>
                      <w:proofErr w:type="spellEnd"/>
                      <w:r w:rsidR="007E3644">
                        <w:t>}</w:t>
                      </w:r>
                    </w:p>
                    <w:p w14:paraId="443904C5" w14:textId="77777777" w:rsidR="00F9160B" w:rsidRDefault="00F546B6">
                      <w:pPr>
                        <w:pStyle w:val="Body"/>
                      </w:pPr>
                      <w:r>
                        <w:t>Structs</w:t>
                      </w:r>
                    </w:p>
                    <w:p w14:paraId="5A78D906" w14:textId="319E36A7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4B24B2">
                        <w:t>public struct Point2d {</w:t>
                      </w:r>
                    </w:p>
                    <w:p w14:paraId="1DA374D8" w14:textId="04FE338B" w:rsidR="004B24B2" w:rsidRDefault="004B24B2">
                      <w:pPr>
                        <w:pStyle w:val="Source"/>
                      </w:pPr>
                      <w:r>
                        <w:tab/>
                        <w:t>int _x, _y</w:t>
                      </w:r>
                    </w:p>
                    <w:p w14:paraId="270C0F0C" w14:textId="29794612" w:rsidR="004B24B2" w:rsidRDefault="004B24B2">
                      <w:pPr>
                        <w:pStyle w:val="Source"/>
                      </w:pPr>
                      <w:r>
                        <w:tab/>
                        <w:t>public Point2d(int x, int y) {…</w:t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6432" behindDoc="0" locked="0" layoutInCell="1" allowOverlap="1" wp14:anchorId="4F257B64" wp14:editId="6BFB9C9E">
                <wp:simplePos x="0" y="0"/>
                <wp:positionH relativeFrom="margin">
                  <wp:posOffset>3298706</wp:posOffset>
                </wp:positionH>
                <wp:positionV relativeFrom="line">
                  <wp:posOffset>5386920</wp:posOffset>
                </wp:positionV>
                <wp:extent cx="3175000" cy="1717201"/>
                <wp:effectExtent l="0" t="0" r="0" b="0"/>
                <wp:wrapNone/>
                <wp:docPr id="1073741829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0" cy="1717201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85F">
                              <a:alpha val="71000"/>
                            </a:srgbClr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23FF5755" w14:textId="77777777" w:rsidR="00F9160B" w:rsidRDefault="00F546B6">
                            <w:pPr>
                              <w:pStyle w:val="LabelDark"/>
                            </w:pPr>
                            <w:r>
                              <w:rPr>
                                <w:lang w:val="en-US"/>
                              </w:rPr>
                              <w:t>Arrays</w:t>
                            </w:r>
                          </w:p>
                          <w:p w14:paraId="15C61BD7" w14:textId="77777777" w:rsidR="00F9160B" w:rsidRDefault="00F546B6">
                            <w:pPr>
                              <w:pStyle w:val="Body"/>
                            </w:pPr>
                            <w:r>
                              <w:t>Declaration</w:t>
                            </w:r>
                          </w:p>
                          <w:p w14:paraId="6C26D747" w14:textId="61F42DC5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proofErr w:type="gramStart"/>
                            <w:r w:rsidR="004B24B2">
                              <w:t>String[</w:t>
                            </w:r>
                            <w:proofErr w:type="gramEnd"/>
                            <w:r w:rsidR="004B24B2">
                              <w:t>] Message = new String[5]</w:t>
                            </w:r>
                          </w:p>
                          <w:p w14:paraId="291DA645" w14:textId="77777777" w:rsidR="00F9160B" w:rsidRDefault="00F546B6">
                            <w:pPr>
                              <w:pStyle w:val="Body"/>
                            </w:pPr>
                            <w:r>
                              <w:t>Access</w:t>
                            </w:r>
                          </w:p>
                          <w:p w14:paraId="7180790F" w14:textId="093E694B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proofErr w:type="gramStart"/>
                            <w:r w:rsidR="004B24B2">
                              <w:t>Message</w:t>
                            </w:r>
                            <w:r w:rsidR="00CE2627">
                              <w:t>[</w:t>
                            </w:r>
                            <w:proofErr w:type="gramEnd"/>
                            <w:r w:rsidR="00CE2627">
                              <w:t>0]</w:t>
                            </w:r>
                          </w:p>
                          <w:p w14:paraId="68B1260A" w14:textId="77777777" w:rsidR="00F9160B" w:rsidRDefault="00F546B6">
                            <w:pPr>
                              <w:pStyle w:val="Body"/>
                            </w:pPr>
                            <w:r>
                              <w:t xml:space="preserve">Loop with index 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</w:p>
                          <w:p w14:paraId="6F0D358E" w14:textId="2551D368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proofErr w:type="gramStart"/>
                            <w:r w:rsidR="00CE2627">
                              <w:t>for(</w:t>
                            </w:r>
                            <w:proofErr w:type="gramEnd"/>
                            <w:r w:rsidR="00CE2627">
                              <w:t xml:space="preserve">int </w:t>
                            </w:r>
                            <w:proofErr w:type="spellStart"/>
                            <w:r w:rsidR="00CE2627">
                              <w:t>i</w:t>
                            </w:r>
                            <w:proofErr w:type="spellEnd"/>
                            <w:r w:rsidR="00CE2627">
                              <w:t xml:space="preserve"> = 1; </w:t>
                            </w:r>
                            <w:proofErr w:type="spellStart"/>
                            <w:r w:rsidR="00CE2627">
                              <w:t>i</w:t>
                            </w:r>
                            <w:proofErr w:type="spellEnd"/>
                            <w:r w:rsidR="00CE2627">
                              <w:t xml:space="preserve"> &lt; 4; </w:t>
                            </w:r>
                            <w:proofErr w:type="spellStart"/>
                            <w:r w:rsidR="00CE2627">
                              <w:t>i</w:t>
                            </w:r>
                            <w:proofErr w:type="spellEnd"/>
                            <w:r w:rsidR="00CE2627">
                              <w:t>++) {</w:t>
                            </w:r>
                          </w:p>
                          <w:p w14:paraId="0113C8B6" w14:textId="1E066DB3" w:rsidR="00CE2627" w:rsidRDefault="00CE2627">
                            <w:pPr>
                              <w:pStyle w:val="Source"/>
                            </w:pPr>
                            <w:r>
                              <w:tab/>
                            </w:r>
                            <w:r>
                              <w:tab/>
                              <w:t>…message[</w:t>
                            </w:r>
                            <w:proofErr w:type="spellStart"/>
                            <w:r>
                              <w:t>i</w:t>
                            </w:r>
                            <w:proofErr w:type="spellEnd"/>
                            <w:r>
                              <w:t>]…</w:t>
                            </w:r>
                          </w:p>
                          <w:p w14:paraId="68CC8650" w14:textId="77777777" w:rsidR="00F9160B" w:rsidRDefault="00F546B6">
                            <w:pPr>
                              <w:pStyle w:val="Body"/>
                            </w:pPr>
                            <w:r>
                              <w:t>For each loop</w:t>
                            </w:r>
                          </w:p>
                          <w:p w14:paraId="0949A37A" w14:textId="66A6BA9C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proofErr w:type="gramStart"/>
                            <w:r w:rsidR="00CE2627">
                              <w:t>foreach(</w:t>
                            </w:r>
                            <w:proofErr w:type="gramEnd"/>
                            <w:r w:rsidR="00CE2627">
                              <w:t>string str in message) {…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F257B64" id="_x0000_s1030" style="position:absolute;margin-left:259.75pt;margin-top:424.15pt;width:250pt;height:135.2pt;z-index:25166643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" filled="f" strokecolor="#53585f" strokeweight="1pt">
                <v:stroke opacity="46517f" miterlimit="4"/>
                <v:textbox inset="4pt,4pt,4pt,4pt">
                  <w:txbxContent>
                    <w:p w14:paraId="23FF5755" w14:textId="77777777" w:rsidR="00F9160B" w:rsidRDefault="00F546B6">
                      <w:pPr>
                        <w:pStyle w:val="LabelDark"/>
                      </w:pPr>
                      <w:r>
                        <w:rPr>
                          <w:lang w:val="en-US"/>
                        </w:rPr>
                        <w:t>Arrays</w:t>
                      </w:r>
                    </w:p>
                    <w:p w14:paraId="15C61BD7" w14:textId="77777777" w:rsidR="00F9160B" w:rsidRDefault="00F546B6">
                      <w:pPr>
                        <w:pStyle w:val="Body"/>
                      </w:pPr>
                      <w:r>
                        <w:t>Declaration</w:t>
                      </w:r>
                    </w:p>
                    <w:p w14:paraId="6C26D747" w14:textId="61F42DC5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4B24B2">
                        <w:t>String[] Message = new String[5]</w:t>
                      </w:r>
                    </w:p>
                    <w:p w14:paraId="291DA645" w14:textId="77777777" w:rsidR="00F9160B" w:rsidRDefault="00F546B6">
                      <w:pPr>
                        <w:pStyle w:val="Body"/>
                      </w:pPr>
                      <w:r>
                        <w:t>Access</w:t>
                      </w:r>
                    </w:p>
                    <w:p w14:paraId="7180790F" w14:textId="093E694B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4B24B2">
                        <w:t>Message</w:t>
                      </w:r>
                      <w:r w:rsidR="00CE2627">
                        <w:t>[0]</w:t>
                      </w:r>
                    </w:p>
                    <w:p w14:paraId="68B1260A" w14:textId="77777777" w:rsidR="00F9160B" w:rsidRDefault="00F546B6">
                      <w:pPr>
                        <w:pStyle w:val="Body"/>
                      </w:pPr>
                      <w:r>
                        <w:t xml:space="preserve">Loop with index </w:t>
                      </w:r>
                      <w:proofErr w:type="spellStart"/>
                      <w:r>
                        <w:t>i</w:t>
                      </w:r>
                      <w:proofErr w:type="spellEnd"/>
                    </w:p>
                    <w:p w14:paraId="6F0D358E" w14:textId="2551D368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CE2627">
                        <w:t xml:space="preserve">for(int </w:t>
                      </w:r>
                      <w:proofErr w:type="spellStart"/>
                      <w:r w:rsidR="00CE2627">
                        <w:t>i</w:t>
                      </w:r>
                      <w:proofErr w:type="spellEnd"/>
                      <w:r w:rsidR="00CE2627">
                        <w:t xml:space="preserve"> = 1; </w:t>
                      </w:r>
                      <w:proofErr w:type="spellStart"/>
                      <w:r w:rsidR="00CE2627">
                        <w:t>i</w:t>
                      </w:r>
                      <w:proofErr w:type="spellEnd"/>
                      <w:r w:rsidR="00CE2627">
                        <w:t xml:space="preserve"> &lt; 4; </w:t>
                      </w:r>
                      <w:proofErr w:type="spellStart"/>
                      <w:r w:rsidR="00CE2627">
                        <w:t>i</w:t>
                      </w:r>
                      <w:proofErr w:type="spellEnd"/>
                      <w:r w:rsidR="00CE2627">
                        <w:t>++) {</w:t>
                      </w:r>
                    </w:p>
                    <w:p w14:paraId="0113C8B6" w14:textId="1E066DB3" w:rsidR="00CE2627" w:rsidRDefault="00CE2627">
                      <w:pPr>
                        <w:pStyle w:val="Source"/>
                      </w:pPr>
                      <w:r>
                        <w:tab/>
                      </w:r>
                      <w:r>
                        <w:tab/>
                        <w:t>…message[</w:t>
                      </w:r>
                      <w:proofErr w:type="spellStart"/>
                      <w:r>
                        <w:t>i</w:t>
                      </w:r>
                      <w:proofErr w:type="spellEnd"/>
                      <w:r>
                        <w:t>]…</w:t>
                      </w:r>
                    </w:p>
                    <w:p w14:paraId="68CC8650" w14:textId="77777777" w:rsidR="00F9160B" w:rsidRDefault="00F546B6">
                      <w:pPr>
                        <w:pStyle w:val="Body"/>
                      </w:pPr>
                      <w:r>
                        <w:t>For each loop</w:t>
                      </w:r>
                    </w:p>
                    <w:p w14:paraId="0949A37A" w14:textId="66A6BA9C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CE2627">
                        <w:t>foreach(string str in message) {…</w:t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8480" behindDoc="0" locked="0" layoutInCell="1" allowOverlap="1" wp14:anchorId="2EB44BD1" wp14:editId="55CD527D">
                <wp:simplePos x="0" y="0"/>
                <wp:positionH relativeFrom="margin">
                  <wp:posOffset>3298706</wp:posOffset>
                </wp:positionH>
                <wp:positionV relativeFrom="line">
                  <wp:posOffset>7191053</wp:posOffset>
                </wp:positionV>
                <wp:extent cx="3175000" cy="1717201"/>
                <wp:effectExtent l="0" t="0" r="0" b="0"/>
                <wp:wrapNone/>
                <wp:docPr id="1073741830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0" cy="1717201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85F">
                              <a:alpha val="71000"/>
                            </a:srgbClr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533E34A2" w14:textId="77777777" w:rsidR="00F9160B" w:rsidRDefault="00F546B6">
                            <w:pPr>
                              <w:pStyle w:val="LabelDark"/>
                            </w:pPr>
                            <w:r>
                              <w:rPr>
                                <w:lang w:val="en-US"/>
                              </w:rPr>
                              <w:t>Other Things</w:t>
                            </w:r>
                          </w:p>
                          <w:p w14:paraId="14761ED8" w14:textId="77777777" w:rsidR="00F9160B" w:rsidRDefault="00F546B6">
                            <w:pPr>
                              <w:pStyle w:val="Body"/>
                            </w:pPr>
                            <w:r>
                              <w:t>Reading from Terminal</w:t>
                            </w:r>
                          </w:p>
                          <w:p w14:paraId="1289FED7" w14:textId="7C28566B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proofErr w:type="spellStart"/>
                            <w:r w:rsidR="00CE2627">
                              <w:t>Console.ReadLine</w:t>
                            </w:r>
                            <w:proofErr w:type="spellEnd"/>
                            <w:r w:rsidR="00CE2627">
                              <w:t>(</w:t>
                            </w:r>
                            <w:proofErr w:type="gramStart"/>
                            <w:r w:rsidR="00CE2627">
                              <w:t>);</w:t>
                            </w:r>
                            <w:proofErr w:type="gramEnd"/>
                          </w:p>
                          <w:p w14:paraId="530244B0" w14:textId="77777777" w:rsidR="00F9160B" w:rsidRDefault="00F546B6">
                            <w:pPr>
                              <w:pStyle w:val="Body"/>
                            </w:pPr>
                            <w:r>
                              <w:t>Writing to Terminal</w:t>
                            </w:r>
                          </w:p>
                          <w:p w14:paraId="1911F1D3" w14:textId="393FBDE0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proofErr w:type="spellStart"/>
                            <w:r w:rsidR="00CE2627">
                              <w:t>Console.WriteLine</w:t>
                            </w:r>
                            <w:proofErr w:type="spellEnd"/>
                            <w:r w:rsidR="00CE2627">
                              <w:t>(“Hello World”)</w:t>
                            </w:r>
                          </w:p>
                          <w:p w14:paraId="6076F5FB" w14:textId="77777777" w:rsidR="00F9160B" w:rsidRDefault="00F546B6">
                            <w:pPr>
                              <w:pStyle w:val="Body"/>
                            </w:pPr>
                            <w:r>
                              <w:t>Comments</w:t>
                            </w:r>
                          </w:p>
                          <w:p w14:paraId="4EC77F37" w14:textId="10DAC1E8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CE2627">
                              <w:t>// or /**/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EB44BD1" id="_x0000_s1031" style="position:absolute;margin-left:259.75pt;margin-top:566.2pt;width:250pt;height:135.2pt;z-index:25166848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" filled="f" strokecolor="#53585f" strokeweight="1pt">
                <v:stroke opacity="46517f" miterlimit="4"/>
                <v:textbox inset="4pt,4pt,4pt,4pt">
                  <w:txbxContent>
                    <w:p w14:paraId="533E34A2" w14:textId="77777777" w:rsidR="00F9160B" w:rsidRDefault="00F546B6">
                      <w:pPr>
                        <w:pStyle w:val="LabelDark"/>
                      </w:pPr>
                      <w:r>
                        <w:rPr>
                          <w:lang w:val="en-US"/>
                        </w:rPr>
                        <w:t>Other Things</w:t>
                      </w:r>
                    </w:p>
                    <w:p w14:paraId="14761ED8" w14:textId="77777777" w:rsidR="00F9160B" w:rsidRDefault="00F546B6">
                      <w:pPr>
                        <w:pStyle w:val="Body"/>
                      </w:pPr>
                      <w:r>
                        <w:t>Reading from Terminal</w:t>
                      </w:r>
                    </w:p>
                    <w:p w14:paraId="1289FED7" w14:textId="7C28566B" w:rsidR="00F9160B" w:rsidRDefault="00F546B6">
                      <w:pPr>
                        <w:pStyle w:val="Source"/>
                      </w:pPr>
                      <w:r>
                        <w:tab/>
                      </w:r>
                      <w:proofErr w:type="spellStart"/>
                      <w:r w:rsidR="00CE2627">
                        <w:t>Console.ReadLine</w:t>
                      </w:r>
                      <w:proofErr w:type="spellEnd"/>
                      <w:r w:rsidR="00CE2627">
                        <w:t>();</w:t>
                      </w:r>
                    </w:p>
                    <w:p w14:paraId="530244B0" w14:textId="77777777" w:rsidR="00F9160B" w:rsidRDefault="00F546B6">
                      <w:pPr>
                        <w:pStyle w:val="Body"/>
                      </w:pPr>
                      <w:r>
                        <w:t>Writing to Terminal</w:t>
                      </w:r>
                    </w:p>
                    <w:p w14:paraId="1911F1D3" w14:textId="393FBDE0" w:rsidR="00F9160B" w:rsidRDefault="00F546B6">
                      <w:pPr>
                        <w:pStyle w:val="Source"/>
                      </w:pPr>
                      <w:r>
                        <w:tab/>
                      </w:r>
                      <w:proofErr w:type="spellStart"/>
                      <w:r w:rsidR="00CE2627">
                        <w:t>Console.WriteLine</w:t>
                      </w:r>
                      <w:proofErr w:type="spellEnd"/>
                      <w:r w:rsidR="00CE2627">
                        <w:t>(“Hello World”)</w:t>
                      </w:r>
                    </w:p>
                    <w:p w14:paraId="6076F5FB" w14:textId="77777777" w:rsidR="00F9160B" w:rsidRDefault="00F546B6">
                      <w:pPr>
                        <w:pStyle w:val="Body"/>
                      </w:pPr>
                      <w:r>
                        <w:t>Comments</w:t>
                      </w:r>
                    </w:p>
                    <w:p w14:paraId="4EC77F37" w14:textId="10DAC1E8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CE2627">
                        <w:t>// or /**/</w:t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3360" behindDoc="0" locked="0" layoutInCell="1" allowOverlap="1" wp14:anchorId="40E25CC7" wp14:editId="470E1031">
                <wp:simplePos x="0" y="0"/>
                <wp:positionH relativeFrom="margin">
                  <wp:posOffset>6349</wp:posOffset>
                </wp:positionH>
                <wp:positionV relativeFrom="line">
                  <wp:posOffset>3610613</wp:posOffset>
                </wp:positionV>
                <wp:extent cx="3175000" cy="1717201"/>
                <wp:effectExtent l="0" t="0" r="0" b="0"/>
                <wp:wrapNone/>
                <wp:docPr id="1073741831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0" cy="1717201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85F">
                              <a:alpha val="71000"/>
                            </a:srgbClr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78EFED16" w14:textId="77777777" w:rsidR="00F9160B" w:rsidRDefault="00F546B6">
                            <w:pPr>
                              <w:pStyle w:val="LabelDark"/>
                            </w:pPr>
                            <w:r>
                              <w:rPr>
                                <w:lang w:val="en-US"/>
                              </w:rPr>
                              <w:t>Declaring Methods</w:t>
                            </w:r>
                          </w:p>
                          <w:p w14:paraId="2767572F" w14:textId="77777777" w:rsidR="00F9160B" w:rsidRDefault="00F546B6">
                            <w:pPr>
                              <w:pStyle w:val="Body"/>
                            </w:pPr>
                            <w:r>
                              <w:t>Declare a method with parameters:</w:t>
                            </w:r>
                          </w:p>
                          <w:p w14:paraId="42887905" w14:textId="59DA7455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7F34B0" w:rsidRPr="007F34B0">
                              <w:t xml:space="preserve">static void </w:t>
                            </w:r>
                            <w:proofErr w:type="spellStart"/>
                            <w:proofErr w:type="gramStart"/>
                            <w:r w:rsidR="007F34B0" w:rsidRPr="007F34B0">
                              <w:t>MyMethod</w:t>
                            </w:r>
                            <w:proofErr w:type="spellEnd"/>
                            <w:r w:rsidR="007F34B0" w:rsidRPr="007F34B0">
                              <w:t>(</w:t>
                            </w:r>
                            <w:proofErr w:type="gramEnd"/>
                            <w:r w:rsidR="007F34B0" w:rsidRPr="007F34B0">
                              <w:t xml:space="preserve">string </w:t>
                            </w:r>
                            <w:proofErr w:type="spellStart"/>
                            <w:r w:rsidR="007F34B0" w:rsidRPr="007F34B0">
                              <w:t>fname</w:t>
                            </w:r>
                            <w:proofErr w:type="spellEnd"/>
                            <w:r w:rsidR="007F34B0" w:rsidRPr="007F34B0">
                              <w:t>)</w:t>
                            </w:r>
                          </w:p>
                          <w:p w14:paraId="08979195" w14:textId="77777777" w:rsidR="00F9160B" w:rsidRDefault="00F546B6">
                            <w:pPr>
                              <w:pStyle w:val="Body"/>
                            </w:pPr>
                            <w:r>
                              <w:t>Declare a method that returns data:</w:t>
                            </w:r>
                          </w:p>
                          <w:p w14:paraId="39B8AFA9" w14:textId="2A2238C5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E16885">
                              <w:t xml:space="preserve">public int </w:t>
                            </w:r>
                            <w:proofErr w:type="gramStart"/>
                            <w:r w:rsidR="00935648">
                              <w:t>Addition(</w:t>
                            </w:r>
                            <w:proofErr w:type="gramEnd"/>
                            <w:r w:rsidR="00935648">
                              <w:t>int a, int b)</w:t>
                            </w:r>
                          </w:p>
                          <w:p w14:paraId="7D37B883" w14:textId="77777777" w:rsidR="00F9160B" w:rsidRDefault="00F546B6">
                            <w:pPr>
                              <w:pStyle w:val="Body"/>
                            </w:pPr>
                            <w:r>
                              <w:t>Pass by reference:</w:t>
                            </w:r>
                          </w:p>
                          <w:p w14:paraId="5DAE7CCA" w14:textId="28270B21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935648">
                              <w:t xml:space="preserve">public void </w:t>
                            </w:r>
                            <w:proofErr w:type="gramStart"/>
                            <w:r w:rsidR="00935648">
                              <w:t>Subtraction(</w:t>
                            </w:r>
                            <w:proofErr w:type="gramEnd"/>
                            <w:r w:rsidR="00935648">
                              <w:t>ref int a);</w:t>
                            </w:r>
                          </w:p>
                          <w:p w14:paraId="491B7B36" w14:textId="04C62C53" w:rsidR="00935648" w:rsidRDefault="00935648">
                            <w:pPr>
                              <w:pStyle w:val="Source"/>
                            </w:pPr>
                            <w:r>
                              <w:tab/>
                              <w:t>//ref is two-way</w:t>
                            </w:r>
                          </w:p>
                          <w:p w14:paraId="7CE2B372" w14:textId="472A9ED0" w:rsidR="00935648" w:rsidRDefault="00935648" w:rsidP="00935648">
                            <w:pPr>
                              <w:pStyle w:val="Source"/>
                              <w:ind w:firstLine="720"/>
                            </w:pPr>
                            <w:r>
                              <w:t xml:space="preserve">void </w:t>
                            </w:r>
                            <w:proofErr w:type="gramStart"/>
                            <w:r>
                              <w:t>Subtraction(</w:t>
                            </w:r>
                            <w:proofErr w:type="gramEnd"/>
                            <w:r>
                              <w:t>ref int a);</w:t>
                            </w:r>
                          </w:p>
                          <w:p w14:paraId="290CCA6C" w14:textId="5BC32E3D" w:rsidR="00935648" w:rsidRDefault="00935648">
                            <w:pPr>
                              <w:pStyle w:val="Source"/>
                            </w:pPr>
                            <w:r>
                              <w:tab/>
                              <w:t>//out is out-only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0E25CC7" id="_x0000_s1032" style="position:absolute;margin-left:.5pt;margin-top:284.3pt;width:250pt;height:135.2pt;z-index:251663360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" filled="f" strokecolor="#53585f" strokeweight="1pt">
                <v:stroke opacity="46517f" miterlimit="4"/>
                <v:textbox inset="4pt,4pt,4pt,4pt">
                  <w:txbxContent>
                    <w:p w14:paraId="78EFED16" w14:textId="77777777" w:rsidR="00F9160B" w:rsidRDefault="00F546B6">
                      <w:pPr>
                        <w:pStyle w:val="LabelDark"/>
                      </w:pPr>
                      <w:r>
                        <w:rPr>
                          <w:lang w:val="en-US"/>
                        </w:rPr>
                        <w:t>Declaring Methods</w:t>
                      </w:r>
                    </w:p>
                    <w:p w14:paraId="2767572F" w14:textId="77777777" w:rsidR="00F9160B" w:rsidRDefault="00F546B6">
                      <w:pPr>
                        <w:pStyle w:val="Body"/>
                      </w:pPr>
                      <w:r>
                        <w:t>Declare a method with parameters:</w:t>
                      </w:r>
                    </w:p>
                    <w:p w14:paraId="42887905" w14:textId="59DA7455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7F34B0" w:rsidRPr="007F34B0">
                        <w:t>static void MyMethod(string fname)</w:t>
                      </w:r>
                    </w:p>
                    <w:p w14:paraId="08979195" w14:textId="77777777" w:rsidR="00F9160B" w:rsidRDefault="00F546B6">
                      <w:pPr>
                        <w:pStyle w:val="Body"/>
                      </w:pPr>
                      <w:r>
                        <w:t>Declare a method that returns data:</w:t>
                      </w:r>
                    </w:p>
                    <w:p w14:paraId="39B8AFA9" w14:textId="2A2238C5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E16885">
                        <w:t xml:space="preserve">public int </w:t>
                      </w:r>
                      <w:r w:rsidR="00935648">
                        <w:t>Addition(int a, int b)</w:t>
                      </w:r>
                    </w:p>
                    <w:p w14:paraId="7D37B883" w14:textId="77777777" w:rsidR="00F9160B" w:rsidRDefault="00F546B6">
                      <w:pPr>
                        <w:pStyle w:val="Body"/>
                      </w:pPr>
                      <w:r>
                        <w:t>Pass by reference:</w:t>
                      </w:r>
                    </w:p>
                    <w:p w14:paraId="5DAE7CCA" w14:textId="28270B21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935648">
                        <w:t>public void Subtraction(ref int a);</w:t>
                      </w:r>
                    </w:p>
                    <w:p w14:paraId="491B7B36" w14:textId="04C62C53" w:rsidR="00935648" w:rsidRDefault="00935648">
                      <w:pPr>
                        <w:pStyle w:val="Source"/>
                      </w:pPr>
                      <w:r>
                        <w:tab/>
                        <w:t>//ref is two-way</w:t>
                      </w:r>
                    </w:p>
                    <w:p w14:paraId="7CE2B372" w14:textId="472A9ED0" w:rsidR="00935648" w:rsidRDefault="00935648" w:rsidP="00935648">
                      <w:pPr>
                        <w:pStyle w:val="Source"/>
                        <w:ind w:firstLine="720"/>
                      </w:pPr>
                      <w:r>
                        <w:t>void Subtraction(ref int a);</w:t>
                      </w:r>
                    </w:p>
                    <w:p w14:paraId="290CCA6C" w14:textId="5BC32E3D" w:rsidR="00935648" w:rsidRDefault="00935648">
                      <w:pPr>
                        <w:pStyle w:val="Source"/>
                      </w:pPr>
                      <w:r>
                        <w:tab/>
                        <w:t>//out is out-only</w:t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1312" behindDoc="0" locked="0" layoutInCell="1" allowOverlap="1" wp14:anchorId="018FEFBC" wp14:editId="09ECC12A">
                <wp:simplePos x="0" y="0"/>
                <wp:positionH relativeFrom="margin">
                  <wp:posOffset>6349</wp:posOffset>
                </wp:positionH>
                <wp:positionV relativeFrom="line">
                  <wp:posOffset>1829226</wp:posOffset>
                </wp:positionV>
                <wp:extent cx="3175000" cy="1717201"/>
                <wp:effectExtent l="0" t="0" r="0" b="0"/>
                <wp:wrapNone/>
                <wp:docPr id="1073741832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0" cy="1717201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85F">
                              <a:alpha val="71000"/>
                            </a:srgbClr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443577C2" w14:textId="77777777" w:rsidR="00F9160B" w:rsidRDefault="00F546B6">
                            <w:pPr>
                              <w:pStyle w:val="LabelDark"/>
                            </w:pPr>
                            <w:r>
                              <w:rPr>
                                <w:lang w:val="en-US"/>
                              </w:rPr>
                              <w:t>Simple Programming Statements</w:t>
                            </w:r>
                          </w:p>
                          <w:p w14:paraId="52402691" w14:textId="77777777" w:rsidR="00F9160B" w:rsidRDefault="00F546B6">
                            <w:pPr>
                              <w:pStyle w:val="Body"/>
                            </w:pPr>
                            <w:r>
                              <w:t>Constant declaration</w:t>
                            </w:r>
                          </w:p>
                          <w:p w14:paraId="02146165" w14:textId="7504984B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2C5F19">
                              <w:t xml:space="preserve">public const int Hours = </w:t>
                            </w:r>
                            <w:proofErr w:type="gramStart"/>
                            <w:r w:rsidR="002C5F19">
                              <w:t>24;</w:t>
                            </w:r>
                            <w:proofErr w:type="gramEnd"/>
                          </w:p>
                          <w:p w14:paraId="62E91590" w14:textId="77777777" w:rsidR="00F9160B" w:rsidRDefault="00F546B6">
                            <w:pPr>
                              <w:pStyle w:val="Body"/>
                            </w:pPr>
                            <w:r>
                              <w:t>Variable declaration</w:t>
                            </w:r>
                          </w:p>
                          <w:p w14:paraId="22ED2629" w14:textId="24EA85FF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2C5F19">
                              <w:t xml:space="preserve">public int </w:t>
                            </w:r>
                            <w:proofErr w:type="gramStart"/>
                            <w:r w:rsidR="002C5F19">
                              <w:t>Minutes;</w:t>
                            </w:r>
                            <w:proofErr w:type="gramEnd"/>
                          </w:p>
                          <w:p w14:paraId="7EDDAC23" w14:textId="77777777" w:rsidR="00F9160B" w:rsidRDefault="00F546B6">
                            <w:pPr>
                              <w:pStyle w:val="Body"/>
                            </w:pPr>
                            <w:r>
                              <w:t>Assignment</w:t>
                            </w:r>
                          </w:p>
                          <w:p w14:paraId="1921B23A" w14:textId="06ECA8D7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2C5F19">
                              <w:t xml:space="preserve">Minutes = Hours * </w:t>
                            </w:r>
                            <w:proofErr w:type="gramStart"/>
                            <w:r w:rsidR="002C5F19">
                              <w:t>60;</w:t>
                            </w:r>
                            <w:proofErr w:type="gramEnd"/>
                          </w:p>
                          <w:p w14:paraId="3CBF2A1F" w14:textId="77777777" w:rsidR="00F9160B" w:rsidRDefault="00F546B6">
                            <w:pPr>
                              <w:pStyle w:val="Body"/>
                            </w:pPr>
                            <w:r>
                              <w:t>Method call</w:t>
                            </w:r>
                          </w:p>
                          <w:p w14:paraId="0CBFB2F1" w14:textId="12274E71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proofErr w:type="spellStart"/>
                            <w:r w:rsidR="00120559">
                              <w:t>C</w:t>
                            </w:r>
                            <w:r w:rsidR="002C5F19">
                              <w:t>onsole.WriteLine</w:t>
                            </w:r>
                            <w:proofErr w:type="spellEnd"/>
                            <w:r w:rsidR="002C5F19">
                              <w:t>(“Unit COS20007”</w:t>
                            </w:r>
                            <w:proofErr w:type="gramStart"/>
                            <w:r w:rsidR="002C5F19">
                              <w:t>);</w:t>
                            </w:r>
                            <w:proofErr w:type="gramEnd"/>
                          </w:p>
                          <w:p w14:paraId="31408C90" w14:textId="77777777" w:rsidR="00F9160B" w:rsidRDefault="00F546B6">
                            <w:pPr>
                              <w:pStyle w:val="Body"/>
                            </w:pPr>
                            <w:r>
                              <w:t>Sequence of statements - grouped</w:t>
                            </w:r>
                          </w:p>
                          <w:p w14:paraId="145D2EF5" w14:textId="0D6AB4B7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2C5F19">
                              <w:t>{}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18FEFBC" id="_x0000_s1033" style="position:absolute;margin-left:.5pt;margin-top:144.05pt;width:250pt;height:135.2pt;z-index:251661312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" filled="f" strokecolor="#53585f" strokeweight="1pt">
                <v:stroke opacity="46517f" miterlimit="4"/>
                <v:textbox inset="4pt,4pt,4pt,4pt">
                  <w:txbxContent>
                    <w:p w14:paraId="443577C2" w14:textId="77777777" w:rsidR="00F9160B" w:rsidRDefault="00F546B6">
                      <w:pPr>
                        <w:pStyle w:val="LabelDark"/>
                      </w:pPr>
                      <w:r>
                        <w:rPr>
                          <w:lang w:val="en-US"/>
                        </w:rPr>
                        <w:t>Simple Programming Statements</w:t>
                      </w:r>
                    </w:p>
                    <w:p w14:paraId="52402691" w14:textId="77777777" w:rsidR="00F9160B" w:rsidRDefault="00F546B6">
                      <w:pPr>
                        <w:pStyle w:val="Body"/>
                      </w:pPr>
                      <w:r>
                        <w:t>Constant declaration</w:t>
                      </w:r>
                    </w:p>
                    <w:p w14:paraId="02146165" w14:textId="7504984B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2C5F19">
                        <w:t xml:space="preserve">public const int Hours = </w:t>
                      </w:r>
                      <w:proofErr w:type="gramStart"/>
                      <w:r w:rsidR="002C5F19">
                        <w:t>24;</w:t>
                      </w:r>
                      <w:proofErr w:type="gramEnd"/>
                    </w:p>
                    <w:p w14:paraId="62E91590" w14:textId="77777777" w:rsidR="00F9160B" w:rsidRDefault="00F546B6">
                      <w:pPr>
                        <w:pStyle w:val="Body"/>
                      </w:pPr>
                      <w:r>
                        <w:t>Variable declaration</w:t>
                      </w:r>
                    </w:p>
                    <w:p w14:paraId="22ED2629" w14:textId="24EA85FF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2C5F19">
                        <w:t xml:space="preserve">public int </w:t>
                      </w:r>
                      <w:proofErr w:type="gramStart"/>
                      <w:r w:rsidR="002C5F19">
                        <w:t>Minutes;</w:t>
                      </w:r>
                      <w:proofErr w:type="gramEnd"/>
                    </w:p>
                    <w:p w14:paraId="7EDDAC23" w14:textId="77777777" w:rsidR="00F9160B" w:rsidRDefault="00F546B6">
                      <w:pPr>
                        <w:pStyle w:val="Body"/>
                      </w:pPr>
                      <w:r>
                        <w:t>Assignment</w:t>
                      </w:r>
                    </w:p>
                    <w:p w14:paraId="1921B23A" w14:textId="06ECA8D7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2C5F19">
                        <w:t xml:space="preserve">Minutes = Hours * </w:t>
                      </w:r>
                      <w:proofErr w:type="gramStart"/>
                      <w:r w:rsidR="002C5F19">
                        <w:t>60;</w:t>
                      </w:r>
                      <w:proofErr w:type="gramEnd"/>
                    </w:p>
                    <w:p w14:paraId="3CBF2A1F" w14:textId="77777777" w:rsidR="00F9160B" w:rsidRDefault="00F546B6">
                      <w:pPr>
                        <w:pStyle w:val="Body"/>
                      </w:pPr>
                      <w:r>
                        <w:t>Method call</w:t>
                      </w:r>
                    </w:p>
                    <w:p w14:paraId="0CBFB2F1" w14:textId="12274E71" w:rsidR="00F9160B" w:rsidRDefault="00F546B6">
                      <w:pPr>
                        <w:pStyle w:val="Source"/>
                      </w:pPr>
                      <w:r>
                        <w:tab/>
                      </w:r>
                      <w:proofErr w:type="spellStart"/>
                      <w:r w:rsidR="00120559">
                        <w:t>C</w:t>
                      </w:r>
                      <w:r w:rsidR="002C5F19">
                        <w:t>onsole.WriteLine</w:t>
                      </w:r>
                      <w:proofErr w:type="spellEnd"/>
                      <w:r w:rsidR="002C5F19">
                        <w:t>(“Unit COS20007”</w:t>
                      </w:r>
                      <w:proofErr w:type="gramStart"/>
                      <w:r w:rsidR="002C5F19">
                        <w:t>);</w:t>
                      </w:r>
                      <w:proofErr w:type="gramEnd"/>
                    </w:p>
                    <w:p w14:paraId="31408C90" w14:textId="77777777" w:rsidR="00F9160B" w:rsidRDefault="00F546B6">
                      <w:pPr>
                        <w:pStyle w:val="Body"/>
                      </w:pPr>
                      <w:r>
                        <w:t>Sequence of statements - grouped</w:t>
                      </w:r>
                    </w:p>
                    <w:p w14:paraId="145D2EF5" w14:textId="0D6AB4B7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2C5F19">
                        <w:t>{}</w:t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2336" behindDoc="0" locked="0" layoutInCell="1" allowOverlap="1" wp14:anchorId="5ABB0EC5" wp14:editId="55328ED8">
                <wp:simplePos x="0" y="0"/>
                <wp:positionH relativeFrom="margin">
                  <wp:posOffset>3298706</wp:posOffset>
                </wp:positionH>
                <wp:positionV relativeFrom="line">
                  <wp:posOffset>1829226</wp:posOffset>
                </wp:positionV>
                <wp:extent cx="3175000" cy="1717201"/>
                <wp:effectExtent l="0" t="0" r="0" b="0"/>
                <wp:wrapNone/>
                <wp:docPr id="1073741833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0" cy="1717201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85F">
                              <a:alpha val="71000"/>
                            </a:srgbClr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6B136A2F" w14:textId="77777777" w:rsidR="00F9160B" w:rsidRDefault="00F546B6">
                            <w:pPr>
                              <w:pStyle w:val="LabelDark"/>
                            </w:pPr>
                            <w:r>
                              <w:rPr>
                                <w:lang w:val="en-US"/>
                              </w:rPr>
                              <w:t>Structured Programming Statements</w:t>
                            </w:r>
                          </w:p>
                          <w:p w14:paraId="62DD6CC1" w14:textId="77777777" w:rsidR="00F9160B" w:rsidRDefault="00F546B6">
                            <w:pPr>
                              <w:pStyle w:val="Body"/>
                            </w:pPr>
                            <w:r>
                              <w:t>If statement</w:t>
                            </w:r>
                          </w:p>
                          <w:p w14:paraId="63A226AA" w14:textId="77EDA56E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2C5F19">
                              <w:t>If (a == b) {}</w:t>
                            </w:r>
                          </w:p>
                          <w:p w14:paraId="5EB23FF1" w14:textId="77777777" w:rsidR="00F9160B" w:rsidRDefault="00F546B6">
                            <w:pPr>
                              <w:pStyle w:val="Body"/>
                            </w:pPr>
                            <w:r>
                              <w:t>Case statement</w:t>
                            </w:r>
                          </w:p>
                          <w:p w14:paraId="774BE7E0" w14:textId="67399561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2C5F19">
                              <w:t>switch (</w:t>
                            </w:r>
                            <w:proofErr w:type="spellStart"/>
                            <w:r w:rsidR="002C5F19">
                              <w:t>caseSwitch</w:t>
                            </w:r>
                            <w:proofErr w:type="spellEnd"/>
                            <w:r w:rsidR="002C5F19">
                              <w:t>) {case 1: break}</w:t>
                            </w:r>
                          </w:p>
                          <w:p w14:paraId="360B68B9" w14:textId="77777777" w:rsidR="00F9160B" w:rsidRDefault="00F546B6">
                            <w:pPr>
                              <w:pStyle w:val="Body"/>
                            </w:pPr>
                            <w:r>
                              <w:t>While loop</w:t>
                            </w:r>
                          </w:p>
                          <w:p w14:paraId="6EBD4DDB" w14:textId="196065F8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2C5F19">
                              <w:t>while</w:t>
                            </w:r>
                            <w:r w:rsidR="007F34B0">
                              <w:t xml:space="preserve"> </w:t>
                            </w:r>
                            <w:r w:rsidR="002C5F19">
                              <w:t>(n &gt; 1) {}</w:t>
                            </w:r>
                          </w:p>
                          <w:p w14:paraId="6F60C3CA" w14:textId="77777777" w:rsidR="00F9160B" w:rsidRDefault="00F546B6">
                            <w:pPr>
                              <w:pStyle w:val="Body"/>
                            </w:pPr>
                            <w:r>
                              <w:t>Repeat loop</w:t>
                            </w:r>
                          </w:p>
                          <w:p w14:paraId="6E4418B0" w14:textId="739DEA5F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2C5F19">
                              <w:t>do {} while (n &lt; 5)</w:t>
                            </w:r>
                          </w:p>
                          <w:p w14:paraId="4573FEF7" w14:textId="77777777" w:rsidR="00F9160B" w:rsidRDefault="00F546B6">
                            <w:pPr>
                              <w:pStyle w:val="Body"/>
                            </w:pPr>
                            <w:r>
                              <w:t>For loop</w:t>
                            </w:r>
                          </w:p>
                          <w:p w14:paraId="0E091A48" w14:textId="3CC91DEA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846F98" w:rsidRPr="00846F98">
                              <w:t xml:space="preserve">for (int </w:t>
                            </w:r>
                            <w:proofErr w:type="spellStart"/>
                            <w:r w:rsidR="00846F98" w:rsidRPr="00846F98">
                              <w:t>i</w:t>
                            </w:r>
                            <w:proofErr w:type="spellEnd"/>
                            <w:r w:rsidR="00846F98" w:rsidRPr="00846F98">
                              <w:t xml:space="preserve"> = 0; </w:t>
                            </w:r>
                            <w:proofErr w:type="spellStart"/>
                            <w:r w:rsidR="00846F98" w:rsidRPr="00846F98">
                              <w:t>i</w:t>
                            </w:r>
                            <w:proofErr w:type="spellEnd"/>
                            <w:r w:rsidR="00846F98" w:rsidRPr="00846F98">
                              <w:t xml:space="preserve"> &lt; 5; </w:t>
                            </w:r>
                            <w:proofErr w:type="spellStart"/>
                            <w:r w:rsidR="00846F98" w:rsidRPr="00846F98">
                              <w:t>i</w:t>
                            </w:r>
                            <w:proofErr w:type="spellEnd"/>
                            <w:r w:rsidR="00846F98" w:rsidRPr="00846F98">
                              <w:t>++)</w:t>
                            </w:r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ABB0EC5" id="_x0000_s1034" style="position:absolute;margin-left:259.75pt;margin-top:144.05pt;width:250pt;height:135.2pt;z-index:251662336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" filled="f" strokecolor="#53585f" strokeweight="1pt">
                <v:stroke opacity="46517f" miterlimit="4"/>
                <v:textbox inset="4pt,4pt,4pt,4pt">
                  <w:txbxContent>
                    <w:p w14:paraId="6B136A2F" w14:textId="77777777" w:rsidR="00F9160B" w:rsidRDefault="00F546B6">
                      <w:pPr>
                        <w:pStyle w:val="LabelDark"/>
                      </w:pPr>
                      <w:r>
                        <w:rPr>
                          <w:lang w:val="en-US"/>
                        </w:rPr>
                        <w:t>Structured Programming Statements</w:t>
                      </w:r>
                    </w:p>
                    <w:p w14:paraId="62DD6CC1" w14:textId="77777777" w:rsidR="00F9160B" w:rsidRDefault="00F546B6">
                      <w:pPr>
                        <w:pStyle w:val="Body"/>
                      </w:pPr>
                      <w:r>
                        <w:t>If statement</w:t>
                      </w:r>
                    </w:p>
                    <w:p w14:paraId="63A226AA" w14:textId="77EDA56E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2C5F19">
                        <w:t>If (a == b) {}</w:t>
                      </w:r>
                    </w:p>
                    <w:p w14:paraId="5EB23FF1" w14:textId="77777777" w:rsidR="00F9160B" w:rsidRDefault="00F546B6">
                      <w:pPr>
                        <w:pStyle w:val="Body"/>
                      </w:pPr>
                      <w:r>
                        <w:t>Case statement</w:t>
                      </w:r>
                    </w:p>
                    <w:p w14:paraId="774BE7E0" w14:textId="67399561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2C5F19">
                        <w:t>switch (caseSwitch) {case 1: break}</w:t>
                      </w:r>
                    </w:p>
                    <w:p w14:paraId="360B68B9" w14:textId="77777777" w:rsidR="00F9160B" w:rsidRDefault="00F546B6">
                      <w:pPr>
                        <w:pStyle w:val="Body"/>
                      </w:pPr>
                      <w:r>
                        <w:t>While loop</w:t>
                      </w:r>
                    </w:p>
                    <w:p w14:paraId="6EBD4DDB" w14:textId="196065F8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2C5F19">
                        <w:t>while</w:t>
                      </w:r>
                      <w:r w:rsidR="007F34B0">
                        <w:t xml:space="preserve"> </w:t>
                      </w:r>
                      <w:r w:rsidR="002C5F19">
                        <w:t>(n &gt; 1) {}</w:t>
                      </w:r>
                    </w:p>
                    <w:p w14:paraId="6F60C3CA" w14:textId="77777777" w:rsidR="00F9160B" w:rsidRDefault="00F546B6">
                      <w:pPr>
                        <w:pStyle w:val="Body"/>
                      </w:pPr>
                      <w:r>
                        <w:t>Repeat loop</w:t>
                      </w:r>
                    </w:p>
                    <w:p w14:paraId="6E4418B0" w14:textId="739DEA5F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2C5F19">
                        <w:t>do {} while (n &lt; 5)</w:t>
                      </w:r>
                    </w:p>
                    <w:p w14:paraId="4573FEF7" w14:textId="77777777" w:rsidR="00F9160B" w:rsidRDefault="00F546B6">
                      <w:pPr>
                        <w:pStyle w:val="Body"/>
                      </w:pPr>
                      <w:r>
                        <w:t>For loop</w:t>
                      </w:r>
                    </w:p>
                    <w:p w14:paraId="0E091A48" w14:textId="3CC91DEA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846F98" w:rsidRPr="00846F98">
                        <w:t>for (int i = 0; i &lt; 5; i++)</w:t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152400" distB="152400" distL="152400" distR="152400" simplePos="0" relativeHeight="251664384" behindDoc="0" locked="0" layoutInCell="1" allowOverlap="1" wp14:anchorId="0F9ECC96" wp14:editId="5A1B6158">
                <wp:simplePos x="0" y="0"/>
                <wp:positionH relativeFrom="margin">
                  <wp:posOffset>3298706</wp:posOffset>
                </wp:positionH>
                <wp:positionV relativeFrom="line">
                  <wp:posOffset>3620773</wp:posOffset>
                </wp:positionV>
                <wp:extent cx="3175000" cy="1717201"/>
                <wp:effectExtent l="0" t="0" r="0" b="0"/>
                <wp:wrapNone/>
                <wp:docPr id="1073741834" name="officeArt object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75000" cy="1717201"/>
                        </a:xfrm>
                        <a:prstGeom prst="rect">
                          <a:avLst/>
                        </a:prstGeom>
                        <a:noFill/>
                        <a:ln w="12700" cap="flat">
                          <a:solidFill>
                            <a:srgbClr val="53585F">
                              <a:alpha val="71000"/>
                            </a:srgbClr>
                          </a:solidFill>
                          <a:prstDash val="solid"/>
                          <a:miter lim="400000"/>
                        </a:ln>
                        <a:effectLst/>
                      </wps:spPr>
                      <wps:txbx>
                        <w:txbxContent>
                          <w:p w14:paraId="1416FA11" w14:textId="77777777" w:rsidR="00F9160B" w:rsidRDefault="00F546B6">
                            <w:pPr>
                              <w:pStyle w:val="LabelDark"/>
                            </w:pPr>
                            <w:r>
                              <w:rPr>
                                <w:lang w:val="en-US"/>
                              </w:rPr>
                              <w:t>Boolean Operators and Other Statements</w:t>
                            </w:r>
                          </w:p>
                          <w:p w14:paraId="5084244F" w14:textId="77777777" w:rsidR="00F9160B" w:rsidRDefault="00F546B6">
                            <w:pPr>
                              <w:pStyle w:val="Body"/>
                            </w:pPr>
                            <w:r>
                              <w:t>Comparison: equal, less, larger, not equal, less eq</w:t>
                            </w:r>
                          </w:p>
                          <w:p w14:paraId="7871C522" w14:textId="6BB63570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7E3644">
                              <w:t>==, &lt;, &gt;, !=, &lt;=</w:t>
                            </w:r>
                          </w:p>
                          <w:p w14:paraId="3FA4B2C5" w14:textId="77777777" w:rsidR="00F9160B" w:rsidRDefault="00F546B6">
                            <w:pPr>
                              <w:pStyle w:val="Body"/>
                            </w:pPr>
                            <w:r>
                              <w:t>Boolean: And, Or and Not</w:t>
                            </w:r>
                          </w:p>
                          <w:p w14:paraId="2C6B0E81" w14:textId="1A0A6A75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r w:rsidR="007E3644">
                              <w:t>&amp;&amp;, ||, !=</w:t>
                            </w:r>
                          </w:p>
                          <w:p w14:paraId="221823A9" w14:textId="77777777" w:rsidR="00F9160B" w:rsidRDefault="00F546B6">
                            <w:pPr>
                              <w:pStyle w:val="Body"/>
                            </w:pPr>
                            <w:r>
                              <w:t>Skip an iteration of a loop</w:t>
                            </w:r>
                          </w:p>
                          <w:p w14:paraId="131CD819" w14:textId="3AF7E334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proofErr w:type="gramStart"/>
                            <w:r w:rsidR="007E3644">
                              <w:t>continue;</w:t>
                            </w:r>
                            <w:proofErr w:type="gramEnd"/>
                          </w:p>
                          <w:p w14:paraId="549AF86B" w14:textId="77777777" w:rsidR="00F9160B" w:rsidRDefault="00F546B6">
                            <w:pPr>
                              <w:pStyle w:val="Body"/>
                            </w:pPr>
                            <w:r>
                              <w:t>End a loop early</w:t>
                            </w:r>
                          </w:p>
                          <w:p w14:paraId="583909B2" w14:textId="0627F20C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proofErr w:type="gramStart"/>
                            <w:r w:rsidR="007E3644">
                              <w:t>break;</w:t>
                            </w:r>
                            <w:proofErr w:type="gramEnd"/>
                          </w:p>
                          <w:p w14:paraId="1F35CFED" w14:textId="77777777" w:rsidR="00F9160B" w:rsidRDefault="00F546B6">
                            <w:pPr>
                              <w:pStyle w:val="Body"/>
                            </w:pPr>
                            <w:r>
                              <w:t>End a method:</w:t>
                            </w:r>
                          </w:p>
                          <w:p w14:paraId="6E767DE7" w14:textId="495A044D" w:rsidR="00F9160B" w:rsidRDefault="00F546B6">
                            <w:pPr>
                              <w:pStyle w:val="Source"/>
                            </w:pPr>
                            <w:r>
                              <w:tab/>
                            </w:r>
                            <w:proofErr w:type="gramStart"/>
                            <w:r w:rsidR="007E3644">
                              <w:t>return;</w:t>
                            </w:r>
                            <w:proofErr w:type="gramEnd"/>
                          </w:p>
                        </w:txbxContent>
                      </wps:txbx>
                      <wps:bodyPr wrap="square" lIns="50800" tIns="50800" rIns="50800" bIns="50800" numCol="1" anchor="t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9ECC96" id="_x0000_s1035" style="position:absolute;margin-left:259.75pt;margin-top:285.1pt;width:250pt;height:135.2pt;z-index:251664384;visibility:visible;mso-wrap-style:square;mso-wrap-distance-left:12pt;mso-wrap-distance-top:12pt;mso-wrap-distance-right:12pt;mso-wrap-distance-bottom:12pt;mso-position-horizontal:absolute;mso-position-horizontal-relative:margin;mso-position-vertical:absolute;mso-position-vertical-relative:lin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" filled="f" strokecolor="#53585f" strokeweight="1pt">
                <v:stroke opacity="46517f" miterlimit="4"/>
                <v:textbox inset="4pt,4pt,4pt,4pt">
                  <w:txbxContent>
                    <w:p w14:paraId="1416FA11" w14:textId="77777777" w:rsidR="00F9160B" w:rsidRDefault="00F546B6">
                      <w:pPr>
                        <w:pStyle w:val="LabelDark"/>
                      </w:pPr>
                      <w:r>
                        <w:rPr>
                          <w:lang w:val="en-US"/>
                        </w:rPr>
                        <w:t>Boolean Operators and Other Statements</w:t>
                      </w:r>
                    </w:p>
                    <w:p w14:paraId="5084244F" w14:textId="77777777" w:rsidR="00F9160B" w:rsidRDefault="00F546B6">
                      <w:pPr>
                        <w:pStyle w:val="Body"/>
                      </w:pPr>
                      <w:r>
                        <w:t>Comparison: equal, less, larger, not equal, less eq</w:t>
                      </w:r>
                    </w:p>
                    <w:p w14:paraId="7871C522" w14:textId="6BB63570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7E3644">
                        <w:t>==, &lt;, &gt;, !=, &lt;=</w:t>
                      </w:r>
                    </w:p>
                    <w:p w14:paraId="3FA4B2C5" w14:textId="77777777" w:rsidR="00F9160B" w:rsidRDefault="00F546B6">
                      <w:pPr>
                        <w:pStyle w:val="Body"/>
                      </w:pPr>
                      <w:r>
                        <w:t>Boolean: And, Or and Not</w:t>
                      </w:r>
                    </w:p>
                    <w:p w14:paraId="2C6B0E81" w14:textId="1A0A6A75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7E3644">
                        <w:t>&amp;&amp;, ||, !=</w:t>
                      </w:r>
                    </w:p>
                    <w:p w14:paraId="221823A9" w14:textId="77777777" w:rsidR="00F9160B" w:rsidRDefault="00F546B6">
                      <w:pPr>
                        <w:pStyle w:val="Body"/>
                      </w:pPr>
                      <w:r>
                        <w:t>Skip an iteration of a loop</w:t>
                      </w:r>
                    </w:p>
                    <w:p w14:paraId="131CD819" w14:textId="3AF7E334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7E3644">
                        <w:t>continue;</w:t>
                      </w:r>
                    </w:p>
                    <w:p w14:paraId="549AF86B" w14:textId="77777777" w:rsidR="00F9160B" w:rsidRDefault="00F546B6">
                      <w:pPr>
                        <w:pStyle w:val="Body"/>
                      </w:pPr>
                      <w:r>
                        <w:t>End a loop early</w:t>
                      </w:r>
                    </w:p>
                    <w:p w14:paraId="583909B2" w14:textId="0627F20C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7E3644">
                        <w:t>break;</w:t>
                      </w:r>
                    </w:p>
                    <w:p w14:paraId="1F35CFED" w14:textId="77777777" w:rsidR="00F9160B" w:rsidRDefault="00F546B6">
                      <w:pPr>
                        <w:pStyle w:val="Body"/>
                      </w:pPr>
                      <w:r>
                        <w:t>End a method:</w:t>
                      </w:r>
                    </w:p>
                    <w:p w14:paraId="6E767DE7" w14:textId="495A044D" w:rsidR="00F9160B" w:rsidRDefault="00F546B6">
                      <w:pPr>
                        <w:pStyle w:val="Source"/>
                      </w:pPr>
                      <w:r>
                        <w:tab/>
                      </w:r>
                      <w:r w:rsidR="007E3644">
                        <w:t>return;</w:t>
                      </w:r>
                    </w:p>
                  </w:txbxContent>
                </v:textbox>
                <w10:wrap anchorx="margin" anchory="line"/>
              </v:rect>
            </w:pict>
          </mc:Fallback>
        </mc:AlternateContent>
      </w:r>
    </w:p>
    <w:sectPr w:rsidR="00F9160B">
      <w:footerReference w:type="default" r:id="rId6"/>
      <w:pgSz w:w="11906" w:h="16838"/>
      <w:pgMar w:top="850" w:right="850" w:bottom="850" w:left="850" w:header="709" w:footer="85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9C4D54" w14:textId="77777777" w:rsidR="00044EF7" w:rsidRDefault="00044EF7">
      <w:r>
        <w:separator/>
      </w:r>
    </w:p>
  </w:endnote>
  <w:endnote w:type="continuationSeparator" w:id="0">
    <w:p w14:paraId="74E02CDE" w14:textId="77777777" w:rsidR="00044EF7" w:rsidRDefault="00044EF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Arial"/>
    <w:panose1 w:val="020B0604020202020204"/>
    <w:charset w:val="00"/>
    <w:family w:val="roman"/>
    <w:pitch w:val="default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Light">
    <w:altName w:val="Arial Nova Light"/>
    <w:charset w:val="00"/>
    <w:family w:val="roman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C38742" w14:textId="499BF5AD" w:rsidR="00F9160B" w:rsidRDefault="000C36FC">
    <w:pPr>
      <w:pStyle w:val="HeaderFooter"/>
      <w:tabs>
        <w:tab w:val="clear" w:pos="9020"/>
        <w:tab w:val="center" w:pos="5102"/>
        <w:tab w:val="right" w:pos="10205"/>
      </w:tabs>
    </w:pPr>
    <w:r>
      <w:t>Luong Trac Duc Anh</w:t>
    </w:r>
    <w:r w:rsidR="00F546B6">
      <w:tab/>
    </w:r>
    <w:r w:rsidRPr="000C36FC">
      <w:t>103488117</w:t>
    </w:r>
    <w:r w:rsidR="00F546B6">
      <w:tab/>
    </w:r>
    <w:r w:rsidR="00F546B6">
      <w:rPr>
        <w:lang w:val="en-AU"/>
      </w:rPr>
      <w:t xml:space="preserve">Page </w:t>
    </w:r>
    <w:r w:rsidR="00F546B6">
      <w:fldChar w:fldCharType="begin"/>
    </w:r>
    <w:r w:rsidR="00F546B6">
      <w:instrText xml:space="preserve"> PAGE </w:instrText>
    </w:r>
    <w:r w:rsidR="00F546B6">
      <w:fldChar w:fldCharType="separate"/>
    </w:r>
    <w:r w:rsidR="00F546B6">
      <w:t>1</w:t>
    </w:r>
    <w:r w:rsidR="00F546B6">
      <w:fldChar w:fldCharType="end"/>
    </w:r>
    <w:r w:rsidR="00F546B6">
      <w:rPr>
        <w:lang w:val="en-AU"/>
      </w:rPr>
      <w:t xml:space="preserve"> of </w:t>
    </w:r>
    <w:r w:rsidR="00044EF7">
      <w:fldChar w:fldCharType="begin"/>
    </w:r>
    <w:r w:rsidR="00044EF7">
      <w:instrText xml:space="preserve"> NUMPAGES </w:instrText>
    </w:r>
    <w:r w:rsidR="00044EF7">
      <w:fldChar w:fldCharType="separate"/>
    </w:r>
    <w:r w:rsidR="00F546B6">
      <w:t>1</w:t>
    </w:r>
    <w:r w:rsidR="00044EF7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4DE987" w14:textId="77777777" w:rsidR="00044EF7" w:rsidRDefault="00044EF7">
      <w:r>
        <w:separator/>
      </w:r>
    </w:p>
  </w:footnote>
  <w:footnote w:type="continuationSeparator" w:id="0">
    <w:p w14:paraId="71F23799" w14:textId="77777777" w:rsidR="00044EF7" w:rsidRDefault="00044EF7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cwAkJzY2NTMzMLUyUdpeDU4uLM/DyQAqNaAOAsEzMsAAAA"/>
  </w:docVars>
  <w:rsids>
    <w:rsidRoot w:val="00F9160B"/>
    <w:rsid w:val="00044EF7"/>
    <w:rsid w:val="000C36FC"/>
    <w:rsid w:val="00120559"/>
    <w:rsid w:val="00123CEE"/>
    <w:rsid w:val="002B38F1"/>
    <w:rsid w:val="002C5F19"/>
    <w:rsid w:val="003635F7"/>
    <w:rsid w:val="004B24B2"/>
    <w:rsid w:val="007E3644"/>
    <w:rsid w:val="007F34B0"/>
    <w:rsid w:val="00846F98"/>
    <w:rsid w:val="00935648"/>
    <w:rsid w:val="00A31EF4"/>
    <w:rsid w:val="00B41A5F"/>
    <w:rsid w:val="00CE2627"/>
    <w:rsid w:val="00E16885"/>
    <w:rsid w:val="00F546B6"/>
    <w:rsid w:val="00F916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DB82EB"/>
  <w15:docId w15:val="{44B430EF-51B6-42CC-B429-CC693C7DC9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Arial Unicode MS" w:hAnsi="Times New Roman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  <w:sz w:val="16"/>
      <w:szCs w:val="16"/>
    </w:rPr>
  </w:style>
  <w:style w:type="paragraph" w:customStyle="1" w:styleId="Heading">
    <w:name w:val="Heading"/>
    <w:next w:val="Body"/>
    <w:pPr>
      <w:outlineLvl w:val="0"/>
    </w:pPr>
    <w:rPr>
      <w:rFonts w:ascii="Helvetica" w:hAnsi="Helvetica" w:cs="Arial Unicode MS"/>
      <w:b/>
      <w:bCs/>
      <w:color w:val="000000"/>
      <w:sz w:val="36"/>
      <w:szCs w:val="36"/>
    </w:rPr>
  </w:style>
  <w:style w:type="paragraph" w:customStyle="1" w:styleId="Body">
    <w:name w:val="Body"/>
    <w:rPr>
      <w:rFonts w:ascii="Helvetica" w:hAnsi="Helvetica" w:cs="Arial Unicode MS"/>
      <w:color w:val="000000"/>
    </w:rPr>
  </w:style>
  <w:style w:type="paragraph" w:customStyle="1" w:styleId="LabelDark">
    <w:name w:val="Label Dark"/>
    <w:pPr>
      <w:jc w:val="center"/>
    </w:pPr>
    <w:rPr>
      <w:rFonts w:ascii="Helvetica Light" w:hAnsi="Helvetica Light" w:cs="Arial Unicode MS"/>
      <w:color w:val="000000"/>
      <w:sz w:val="24"/>
      <w:szCs w:val="24"/>
      <w:lang w:val="nl-NL"/>
    </w:rPr>
  </w:style>
  <w:style w:type="paragraph" w:customStyle="1" w:styleId="Source">
    <w:name w:val="Source"/>
    <w:rPr>
      <w:rFonts w:ascii="Courier New" w:eastAsia="Courier New" w:hAnsi="Courier New" w:cs="Courier New"/>
      <w:color w:val="000000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0C36F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C36FC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C36F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C36FC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6457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png"/></Relationships>
</file>

<file path=word/theme/theme1.xml><?xml version="1.0" encoding="utf-8"?>
<a:theme xmlns:a="http://schemas.openxmlformats.org/drawingml/2006/main" name="Blank">
  <a:themeElements>
    <a:clrScheme name="Blank">
      <a:dk1>
        <a:srgbClr val="000000"/>
      </a:dk1>
      <a:lt1>
        <a:srgbClr val="FFFFFF"/>
      </a:lt1>
      <a:dk2>
        <a:srgbClr val="404040"/>
      </a:dk2>
      <a:lt2>
        <a:srgbClr val="BFBFBF"/>
      </a:lt2>
      <a:accent1>
        <a:srgbClr val="499BC9"/>
      </a:accent1>
      <a:accent2>
        <a:srgbClr val="6EC038"/>
      </a:accent2>
      <a:accent3>
        <a:srgbClr val="F1D130"/>
      </a:accent3>
      <a:accent4>
        <a:srgbClr val="FFA93A"/>
      </a:accent4>
      <a:accent5>
        <a:srgbClr val="FF2D21"/>
      </a:accent5>
      <a:accent6>
        <a:srgbClr val="6C2085"/>
      </a:accent6>
      <a:hlink>
        <a:srgbClr val="0000FF"/>
      </a:hlink>
      <a:folHlink>
        <a:srgbClr val="FF00FF"/>
      </a:folHlink>
    </a:clrScheme>
    <a:fontScheme name="Blank">
      <a:majorFont>
        <a:latin typeface="Helvetica"/>
        <a:ea typeface="Helvetica"/>
        <a:cs typeface="Helvetica"/>
      </a:majorFont>
      <a:minorFont>
        <a:latin typeface="Helvetica"/>
        <a:ea typeface="Helvetica"/>
        <a:cs typeface="Helvetica"/>
      </a:minorFont>
    </a:fontScheme>
    <a:fmtScheme name="Blank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38100" dist="25400" dir="5400000" rotWithShape="0">
              <a:srgbClr val="000000">
                <a:alpha val="50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blipFill rotWithShape="1">
          <a:blip xmlns:r="http://schemas.openxmlformats.org/officeDocument/2006/relationships" r:embed="rId1"/>
          <a:srcRect/>
          <a:tile tx="0" ty="0" sx="100000" sy="100000" flip="none" algn="tl"/>
        </a:blipFill>
        <a:ln w="12700" cap="flat">
          <a:noFill/>
          <a:miter lim="400000"/>
        </a:ln>
        <a:effectLst>
          <a:outerShdw blurRad="38100" dist="25400" dir="5400000" rotWithShape="0">
            <a:srgbClr val="000000">
              <a:alpha val="50000"/>
            </a:srgbClr>
          </a:outerShdw>
        </a:effectLst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2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25400" dist="23998" dir="2700000" rotWithShape="0">
                <a:srgbClr val="000000">
                  <a:alpha val="31034"/>
                </a:srgbClr>
              </a:outerShdw>
            </a:effectLst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635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t">
        <a:spAutoFit/>
      </a:bodyPr>
      <a:lstStyle>
        <a:defPPr marL="0" marR="0" indent="0" algn="l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0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</TotalTime>
  <Pages>1</Pages>
  <Words>5</Words>
  <Characters>3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RAC DUC ANH LUONG</cp:lastModifiedBy>
  <cp:revision>4</cp:revision>
  <dcterms:created xsi:type="dcterms:W3CDTF">2022-05-14T10:44:00Z</dcterms:created>
  <dcterms:modified xsi:type="dcterms:W3CDTF">2022-05-14T17:55:00Z</dcterms:modified>
</cp:coreProperties>
</file>